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884A2B" w:rsidR="00E47ED6" w:rsidP="001472E6" w:rsidRDefault="00375D46" w14:paraId="551F7698" w14:textId="5979BF55">
      <w:pPr>
        <w:spacing w:after="240" w:line="240" w:lineRule="auto"/>
        <w:ind w:left="1843"/>
        <w:rPr>
          <w:rFonts w:ascii="Frutiger LT Pro 47 Light Cn" w:hAnsi="Frutiger LT Pro 47 Light Cn"/>
          <w:b/>
          <w:bCs/>
          <w:sz w:val="28"/>
          <w:szCs w:val="28"/>
        </w:rPr>
      </w:pPr>
      <w:r>
        <w:rPr>
          <w:rFonts w:ascii="Frutiger LT Pro 47 Light Cn" w:hAnsi="Frutiger LT Pro 47 Light C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E4ADBB0" wp14:editId="06FF75B7">
            <wp:simplePos x="0" y="0"/>
            <wp:positionH relativeFrom="margin">
              <wp:posOffset>-190500</wp:posOffset>
            </wp:positionH>
            <wp:positionV relativeFrom="paragraph">
              <wp:posOffset>424</wp:posOffset>
            </wp:positionV>
            <wp:extent cx="1028065" cy="1620520"/>
            <wp:effectExtent l="0" t="0" r="635" b="0"/>
            <wp:wrapSquare wrapText="bothSides"/>
            <wp:docPr id="6" name="Grafik 6" descr="Ein Bild, das Clipart, Zeichnung, Entwurf, Silhouet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 descr="Ein Bild, das Clipart, Zeichnung, Entwurf, Silhouette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162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84A2B" w:rsidR="00AA0A02">
        <w:rPr>
          <w:rFonts w:ascii="Frutiger LT Pro 47 Light Cn" w:hAnsi="Frutiger LT Pro 47 Light Cn"/>
          <w:b/>
          <w:bCs/>
          <w:sz w:val="28"/>
          <w:szCs w:val="28"/>
        </w:rPr>
        <w:t xml:space="preserve">Anmeldung der Mitarbeiter:innen </w:t>
      </w:r>
      <w:r w:rsidR="00884A2B">
        <w:rPr>
          <w:rFonts w:ascii="Frutiger LT Pro 47 Light Cn" w:hAnsi="Frutiger LT Pro 47 Light Cn"/>
          <w:b/>
          <w:bCs/>
          <w:sz w:val="28"/>
          <w:szCs w:val="28"/>
        </w:rPr>
        <w:br/>
      </w:r>
      <w:r w:rsidRPr="00884A2B" w:rsidR="00AA0A02">
        <w:rPr>
          <w:rFonts w:ascii="Frutiger LT Pro 47 Light Cn" w:hAnsi="Frutiger LT Pro 47 Light Cn"/>
          <w:b/>
          <w:bCs/>
          <w:sz w:val="28"/>
          <w:szCs w:val="28"/>
        </w:rPr>
        <w:t>für die Mitarbeiter-Card im Thermen- &amp; Vulkanland</w:t>
      </w:r>
    </w:p>
    <w:p w:rsidR="00E47ED6" w:rsidP="00884A2B" w:rsidRDefault="00E47ED6" w14:paraId="1145D6F5" w14:textId="347DCEF8">
      <w:pPr>
        <w:spacing w:after="0" w:line="240" w:lineRule="auto"/>
        <w:jc w:val="both"/>
        <w:rPr>
          <w:rFonts w:ascii="Frutiger LT Pro 47 Light Cn" w:hAnsi="Frutiger LT Pro 47 Light Cn"/>
          <w:sz w:val="24"/>
          <w:szCs w:val="24"/>
        </w:rPr>
      </w:pPr>
    </w:p>
    <w:p w:rsidRPr="00884A2B" w:rsidR="00426D64" w:rsidP="001472E6" w:rsidRDefault="00AA0A02" w14:paraId="60979C82" w14:textId="3435EE61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>Sehr geehrte Damen und Herren,</w:t>
      </w:r>
    </w:p>
    <w:p w:rsidRPr="00884A2B" w:rsidR="00865519" w:rsidP="001472E6" w:rsidRDefault="00865519" w14:paraId="78BD74C6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</w:p>
    <w:p w:rsidRPr="00884A2B" w:rsidR="00865519" w:rsidP="001472E6" w:rsidRDefault="00AA0A02" w14:paraId="1D1A4E0D" w14:textId="2332866C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>vielen Dank, dass Sie Ihre Mitarbeiter:innen für den Erhalt einer Mitarbeiter-Card anmelden möchten.</w:t>
      </w:r>
    </w:p>
    <w:p w:rsidRPr="00884A2B" w:rsidR="00865519" w:rsidP="001472E6" w:rsidRDefault="00865519" w14:paraId="165B9EC4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</w:p>
    <w:p w:rsidR="001472E6" w:rsidP="001472E6" w:rsidRDefault="00622157" w14:paraId="5DAFB482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 xml:space="preserve">Bitte tragen Sie </w:t>
      </w:r>
      <w:r w:rsidR="00884A2B">
        <w:rPr>
          <w:rFonts w:ascii="Frutiger LT Pro 47 Light Cn" w:hAnsi="Frutiger LT Pro 47 Light Cn"/>
        </w:rPr>
        <w:t>nachfolgend</w:t>
      </w:r>
      <w:r w:rsidRPr="00884A2B" w:rsidR="00865519">
        <w:rPr>
          <w:rFonts w:ascii="Frutiger LT Pro 47 Light Cn" w:hAnsi="Frutiger LT Pro 47 Light Cn"/>
        </w:rPr>
        <w:t xml:space="preserve"> </w:t>
      </w:r>
      <w:r w:rsidRPr="00884A2B">
        <w:rPr>
          <w:rFonts w:ascii="Frutiger LT Pro 47 Light Cn" w:hAnsi="Frutiger LT Pro 47 Light Cn"/>
        </w:rPr>
        <w:t xml:space="preserve">zuerst Ihre </w:t>
      </w:r>
      <w:r w:rsidRPr="00884A2B">
        <w:rPr>
          <w:rFonts w:ascii="Frutiger LT Pro 47 Light Cn" w:hAnsi="Frutiger LT Pro 47 Light Cn"/>
          <w:b/>
          <w:bCs/>
        </w:rPr>
        <w:t>Unternehmensdaten</w:t>
      </w:r>
      <w:r w:rsidRPr="00884A2B">
        <w:rPr>
          <w:rFonts w:ascii="Frutiger LT Pro 47 Light Cn" w:hAnsi="Frutiger LT Pro 47 Light Cn"/>
        </w:rPr>
        <w:t xml:space="preserve"> ein. </w:t>
      </w:r>
    </w:p>
    <w:p w:rsidRPr="00884A2B" w:rsidR="00865519" w:rsidP="5031B975" w:rsidRDefault="00622157" w14:paraId="071B2304" w14:textId="6B0AE2A4">
      <w:pPr>
        <w:spacing w:after="0" w:line="240" w:lineRule="auto"/>
        <w:ind w:left="1843"/>
        <w:jc w:val="both"/>
        <w:rPr>
          <w:rFonts w:ascii="Frutiger LT Pro 47 Light Cn" w:hAnsi="Frutiger LT Pro 47 Light Cn"/>
          <w:b w:val="1"/>
          <w:bCs w:val="1"/>
        </w:rPr>
      </w:pPr>
      <w:r w:rsidRPr="5031B975" w:rsidR="00622157">
        <w:rPr>
          <w:rFonts w:ascii="Frutiger LT Pro 47 Light Cn" w:hAnsi="Frutiger LT Pro 47 Light Cn"/>
        </w:rPr>
        <w:t xml:space="preserve">Füllen Sie anschließend die Tabelle mit den </w:t>
      </w:r>
      <w:r w:rsidRPr="5031B975" w:rsidR="00622157">
        <w:rPr>
          <w:rFonts w:ascii="Frutiger LT Pro 47 Light Cn" w:hAnsi="Frutiger LT Pro 47 Light Cn"/>
          <w:b w:val="1"/>
          <w:bCs w:val="1"/>
        </w:rPr>
        <w:t xml:space="preserve">Daten Ihrer </w:t>
      </w:r>
      <w:r w:rsidRPr="5031B975" w:rsidR="00622157">
        <w:rPr>
          <w:rFonts w:ascii="Frutiger LT Pro 47 Light Cn" w:hAnsi="Frutiger LT Pro 47 Light Cn"/>
          <w:b w:val="1"/>
          <w:bCs w:val="1"/>
        </w:rPr>
        <w:t>Mitarbeiter:innen</w:t>
      </w:r>
      <w:r w:rsidRPr="5031B975" w:rsidR="00622157">
        <w:rPr>
          <w:rFonts w:ascii="Frutiger LT Pro 47 Light Cn" w:hAnsi="Frutiger LT Pro 47 Light Cn"/>
        </w:rPr>
        <w:t xml:space="preserve"> aus. </w:t>
      </w:r>
      <w:r w:rsidRPr="5031B975" w:rsidR="3F27D2B8">
        <w:rPr>
          <w:rFonts w:ascii="Frutiger LT Pro 47 Light Cn" w:hAnsi="Frutiger LT Pro 47 Light Cn"/>
          <w:b w:val="1"/>
          <w:bCs w:val="1"/>
          <w:u w:val="single"/>
        </w:rPr>
        <w:t>Achtung:</w:t>
      </w:r>
      <w:r w:rsidRPr="5031B975" w:rsidR="3F27D2B8">
        <w:rPr>
          <w:rFonts w:ascii="Frutiger LT Pro 47 Light Cn" w:hAnsi="Frutiger LT Pro 47 Light Cn"/>
          <w:b w:val="1"/>
          <w:bCs w:val="1"/>
        </w:rPr>
        <w:t xml:space="preserve"> </w:t>
      </w:r>
      <w:r w:rsidRPr="5031B975" w:rsidR="3F27D2B8">
        <w:rPr>
          <w:rFonts w:ascii="Frutiger LT Pro 47 Light Cn" w:hAnsi="Frutiger LT Pro 47 Light Cn"/>
          <w:b w:val="1"/>
          <w:bCs w:val="1"/>
        </w:rPr>
        <w:t>Je</w:t>
      </w:r>
      <w:r w:rsidRPr="5031B975" w:rsidR="3F27D2B8">
        <w:rPr>
          <w:rFonts w:ascii="Frutiger LT Pro 47 Light Cn" w:hAnsi="Frutiger LT Pro 47 Light Cn"/>
          <w:b w:val="1"/>
          <w:bCs w:val="1"/>
        </w:rPr>
        <w:t xml:space="preserve">der </w:t>
      </w:r>
      <w:r w:rsidRPr="5031B975" w:rsidR="3F27D2B8">
        <w:rPr>
          <w:rFonts w:ascii="Frutiger LT Pro 47 Light Cn" w:hAnsi="Frutiger LT Pro 47 Light Cn"/>
          <w:b w:val="1"/>
          <w:bCs w:val="1"/>
        </w:rPr>
        <w:t>Mitarbeiter:in</w:t>
      </w:r>
      <w:r w:rsidRPr="5031B975" w:rsidR="3F27D2B8">
        <w:rPr>
          <w:rFonts w:ascii="Frutiger LT Pro 47 Light Cn" w:hAnsi="Frutiger LT Pro 47 Light Cn"/>
          <w:b w:val="1"/>
          <w:bCs w:val="1"/>
        </w:rPr>
        <w:t xml:space="preserve"> muss eine individuelle </w:t>
      </w:r>
      <w:r w:rsidRPr="5031B975" w:rsidR="3F27D2B8">
        <w:rPr>
          <w:rFonts w:ascii="Frutiger LT Pro 47 Light Cn" w:hAnsi="Frutiger LT Pro 47 Light Cn"/>
          <w:b w:val="1"/>
          <w:bCs w:val="1"/>
        </w:rPr>
        <w:t>E-Mail Adresse</w:t>
      </w:r>
      <w:r w:rsidRPr="5031B975" w:rsidR="3F27D2B8">
        <w:rPr>
          <w:rFonts w:ascii="Frutiger LT Pro 47 Light Cn" w:hAnsi="Frutiger LT Pro 47 Light Cn"/>
          <w:b w:val="1"/>
          <w:bCs w:val="1"/>
        </w:rPr>
        <w:t xml:space="preserve"> zugewiesen werden!</w:t>
      </w:r>
    </w:p>
    <w:p w:rsidRPr="00884A2B" w:rsidR="00865519" w:rsidP="001472E6" w:rsidRDefault="00865519" w14:paraId="02D247EF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</w:p>
    <w:p w:rsidRPr="00884A2B" w:rsidR="00243005" w:rsidP="001472E6" w:rsidRDefault="00243005" w14:paraId="48805340" w14:textId="57979813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 xml:space="preserve">Bitte senden Sie diese Datei unterschrieben per </w:t>
      </w:r>
      <w:r w:rsidRPr="00884A2B">
        <w:rPr>
          <w:rFonts w:ascii="Frutiger LT Pro 47 Light Cn" w:hAnsi="Frutiger LT Pro 47 Light Cn"/>
          <w:b/>
          <w:bCs/>
        </w:rPr>
        <w:t>E-Mail</w:t>
      </w:r>
      <w:r w:rsidRPr="00884A2B">
        <w:rPr>
          <w:rFonts w:ascii="Frutiger LT Pro 47 Light Cn" w:hAnsi="Frutiger LT Pro 47 Light Cn"/>
        </w:rPr>
        <w:t xml:space="preserve"> an </w:t>
      </w:r>
      <w:hyperlink w:history="1" r:id="rId7">
        <w:r w:rsidRPr="00884A2B">
          <w:rPr>
            <w:rStyle w:val="Hyperlink"/>
            <w:rFonts w:ascii="Frutiger LT Pro 47 Light Cn" w:hAnsi="Frutiger LT Pro 47 Light Cn"/>
          </w:rPr>
          <w:t>info@mitarbeitercard.at</w:t>
        </w:r>
      </w:hyperlink>
      <w:r w:rsidR="001472E6">
        <w:rPr>
          <w:rFonts w:ascii="Frutiger LT Pro 47 Light Cn" w:hAnsi="Frutiger LT Pro 47 Light Cn"/>
        </w:rPr>
        <w:t>.</w:t>
      </w:r>
    </w:p>
    <w:p w:rsidRPr="00884A2B" w:rsidR="00865519" w:rsidP="001472E6" w:rsidRDefault="00865519" w14:paraId="23BD2443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</w:p>
    <w:p w:rsidRPr="00884A2B" w:rsidR="00243005" w:rsidP="001472E6" w:rsidRDefault="00243005" w14:paraId="519429B2" w14:textId="2FC29891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>Wir melden uns in den folgenden Tagen und freuen uns sehr, dass Ihre Mitarbeiter:innen schon bald von den vielen Vorteilen der</w:t>
      </w:r>
      <w:r w:rsidRPr="00884A2B" w:rsidR="00673112">
        <w:rPr>
          <w:rFonts w:ascii="Frutiger LT Pro 47 Light Cn" w:hAnsi="Frutiger LT Pro 47 Light Cn"/>
        </w:rPr>
        <w:t xml:space="preserve"> kostenlosen</w:t>
      </w:r>
      <w:r w:rsidRPr="00884A2B">
        <w:rPr>
          <w:rFonts w:ascii="Frutiger LT Pro 47 Light Cn" w:hAnsi="Frutiger LT Pro 47 Light Cn"/>
        </w:rPr>
        <w:t xml:space="preserve"> Mitarbeiter-Card profitieren werden.</w:t>
      </w:r>
    </w:p>
    <w:p w:rsidRPr="00884A2B" w:rsidR="00243005" w:rsidP="001472E6" w:rsidRDefault="00243005" w14:paraId="5CED4EF3" w14:textId="4C97727F">
      <w:pPr>
        <w:spacing w:after="0" w:line="240" w:lineRule="auto"/>
        <w:ind w:left="1843"/>
        <w:jc w:val="both"/>
        <w:rPr>
          <w:rFonts w:ascii="Frutiger LT Pro 47 Light Cn" w:hAnsi="Frutiger LT Pro 47 Light Cn"/>
        </w:rPr>
      </w:pPr>
    </w:p>
    <w:p w:rsidRPr="00884A2B" w:rsidR="007074CB" w:rsidP="001472E6" w:rsidRDefault="007074CB" w14:paraId="3BC211C3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  <w:color w:val="000000" w:themeColor="text1"/>
          <w:lang w:eastAsia="de-DE"/>
        </w:rPr>
      </w:pPr>
      <w:r w:rsidRPr="00884A2B">
        <w:rPr>
          <w:rFonts w:ascii="Frutiger LT Pro 47 Light Cn" w:hAnsi="Frutiger LT Pro 47 Light Cn"/>
          <w:b/>
          <w:bCs/>
          <w:color w:val="327F47"/>
          <w:lang w:eastAsia="de-DE"/>
        </w:rPr>
        <w:t>Herzliche Grüße</w:t>
      </w:r>
      <w:r w:rsidRPr="00884A2B">
        <w:rPr>
          <w:rFonts w:ascii="Frutiger LT Pro 47 Light Cn" w:hAnsi="Frutiger LT Pro 47 Light Cn"/>
          <w:b/>
          <w:bCs/>
          <w:color w:val="008136"/>
          <w:lang w:eastAsia="de-DE"/>
        </w:rPr>
        <w:t xml:space="preserve"> </w:t>
      </w:r>
      <w:r w:rsidRPr="00884A2B">
        <w:rPr>
          <w:rFonts w:ascii="Frutiger LT Pro 47 Light Cn" w:hAnsi="Frutiger LT Pro 47 Light Cn"/>
          <w:color w:val="000000" w:themeColor="text1"/>
          <w:lang w:eastAsia="de-DE"/>
        </w:rPr>
        <w:t>aus dem Thermen- &amp; Vulkanland</w:t>
      </w:r>
    </w:p>
    <w:p w:rsidRPr="00884A2B" w:rsidR="007074CB" w:rsidP="001472E6" w:rsidRDefault="007074CB" w14:paraId="1F303963" w14:textId="77777777">
      <w:pPr>
        <w:spacing w:after="0" w:line="240" w:lineRule="auto"/>
        <w:ind w:left="1843"/>
        <w:jc w:val="both"/>
        <w:rPr>
          <w:rFonts w:ascii="Frutiger LT Pro 47 Light Cn" w:hAnsi="Frutiger LT Pro 47 Light Cn"/>
          <w:color w:val="000000" w:themeColor="text1"/>
          <w:lang w:eastAsia="de-DE"/>
        </w:rPr>
      </w:pPr>
    </w:p>
    <w:p w:rsidRPr="00884A2B" w:rsidR="00D021DA" w:rsidP="001472E6" w:rsidRDefault="00D021DA" w14:paraId="4B36B6EE" w14:textId="77777777">
      <w:pPr>
        <w:spacing w:after="0" w:line="240" w:lineRule="auto"/>
        <w:ind w:left="1843"/>
        <w:rPr>
          <w:rFonts w:ascii="Frutiger LT Pro 47 Light Cn" w:hAnsi="Frutiger LT Pro 47 Light Cn"/>
          <w:b/>
          <w:bCs/>
          <w:color w:val="1D1D1B"/>
          <w:lang w:eastAsia="de-DE"/>
        </w:rPr>
      </w:pPr>
      <w:r w:rsidRPr="00884A2B">
        <w:rPr>
          <w:rFonts w:ascii="Frutiger LT Pro 47 Light Cn" w:hAnsi="Frutiger LT Pro 47 Light Cn"/>
          <w:b/>
          <w:bCs/>
          <w:color w:val="1D1D1B"/>
          <w:lang w:eastAsia="de-DE"/>
        </w:rPr>
        <w:t>Tourismusverband Thermen- &amp; Vulkanland</w:t>
      </w:r>
    </w:p>
    <w:p w:rsidRPr="00884A2B" w:rsidR="00D021DA" w:rsidP="001472E6" w:rsidRDefault="00D021DA" w14:paraId="0D14B6E9" w14:textId="77777777">
      <w:pPr>
        <w:spacing w:after="0" w:line="240" w:lineRule="auto"/>
        <w:ind w:left="1843"/>
        <w:rPr>
          <w:rFonts w:ascii="Frutiger LT Pro 47 Light Cn" w:hAnsi="Frutiger LT Pro 47 Light Cn" w:eastAsiaTheme="minorEastAsia"/>
          <w:noProof/>
          <w:lang w:eastAsia="de-AT"/>
        </w:rPr>
      </w:pPr>
      <w:r w:rsidRPr="00884A2B">
        <w:rPr>
          <w:rFonts w:ascii="Frutiger LT Pro 47 Light Cn" w:hAnsi="Frutiger LT Pro 47 Light Cn" w:eastAsiaTheme="minorEastAsia"/>
          <w:noProof/>
          <w:color w:val="288B3D"/>
          <w:lang w:eastAsia="de-AT"/>
        </w:rPr>
        <w:t>T</w:t>
      </w:r>
      <w:r w:rsidRPr="00884A2B">
        <w:rPr>
          <w:rFonts w:ascii="Frutiger LT Pro 47 Light Cn" w:hAnsi="Frutiger LT Pro 47 Light Cn" w:eastAsiaTheme="minorEastAsia"/>
          <w:noProof/>
          <w:lang w:eastAsia="de-AT"/>
        </w:rPr>
        <w:t xml:space="preserve"> +43 3382 55 100 71</w:t>
      </w:r>
      <w:r w:rsidRPr="00884A2B">
        <w:rPr>
          <w:rFonts w:ascii="Frutiger LT Pro 47 Light Cn" w:hAnsi="Frutiger LT Pro 47 Light Cn" w:eastAsiaTheme="minorEastAsia"/>
          <w:noProof/>
          <w:color w:val="1D1D1B"/>
          <w:lang w:eastAsia="de-AT"/>
        </w:rPr>
        <w:br/>
      </w:r>
      <w:r w:rsidRPr="00884A2B">
        <w:rPr>
          <w:rFonts w:ascii="Frutiger LT Pro 47 Light Cn" w:hAnsi="Frutiger LT Pro 47 Light Cn" w:eastAsiaTheme="minorEastAsia"/>
          <w:noProof/>
          <w:color w:val="288B3D"/>
          <w:lang w:eastAsia="de-AT"/>
        </w:rPr>
        <w:t>E</w:t>
      </w:r>
      <w:r w:rsidRPr="00884A2B">
        <w:rPr>
          <w:rFonts w:ascii="Frutiger LT Pro 47 Light Cn" w:hAnsi="Frutiger LT Pro 47 Light Cn" w:eastAsiaTheme="minorEastAsia"/>
          <w:noProof/>
          <w:lang w:eastAsia="de-AT"/>
        </w:rPr>
        <w:t xml:space="preserve"> </w:t>
      </w:r>
      <w:hyperlink w:history="1" r:id="rId8">
        <w:r w:rsidRPr="00884A2B">
          <w:rPr>
            <w:rStyle w:val="Hyperlink"/>
            <w:rFonts w:ascii="Frutiger LT Pro 47 Light Cn" w:hAnsi="Frutiger LT Pro 47 Light Cn" w:eastAsiaTheme="minorEastAsia"/>
            <w:noProof/>
            <w:lang w:eastAsia="de-AT"/>
          </w:rPr>
          <w:t>info@mitarbeitercard.at</w:t>
        </w:r>
      </w:hyperlink>
    </w:p>
    <w:p w:rsidRPr="00884A2B" w:rsidR="00D021DA" w:rsidP="001472E6" w:rsidRDefault="00D021DA" w14:paraId="6EB9B214" w14:textId="77777777">
      <w:pPr>
        <w:spacing w:after="0" w:line="240" w:lineRule="auto"/>
        <w:ind w:left="1843"/>
        <w:rPr>
          <w:rFonts w:ascii="Frutiger LT Pro 47 Light Cn" w:hAnsi="Frutiger LT Pro 47 Light Cn"/>
          <w:b/>
          <w:bCs/>
          <w:color w:val="1D1D1B"/>
          <w:lang w:eastAsia="de-DE"/>
        </w:rPr>
      </w:pPr>
      <w:r w:rsidRPr="00884A2B">
        <w:rPr>
          <w:rFonts w:ascii="Frutiger LT Pro 47 Light Cn" w:hAnsi="Frutiger LT Pro 47 Light Cn"/>
          <w:color w:val="1D1D1B"/>
          <w:lang w:eastAsia="de-DE"/>
        </w:rPr>
        <w:t>Hauptstraße 2a</w:t>
      </w:r>
      <w:r w:rsidRPr="00884A2B">
        <w:rPr>
          <w:rFonts w:ascii="Frutiger LT Pro 47 Light Cn" w:hAnsi="Frutiger LT Pro 47 Light Cn"/>
          <w:b/>
          <w:bCs/>
          <w:color w:val="1D1D1B"/>
          <w:lang w:eastAsia="de-DE"/>
        </w:rPr>
        <w:t xml:space="preserve">, </w:t>
      </w:r>
      <w:r w:rsidRPr="00884A2B">
        <w:rPr>
          <w:rFonts w:ascii="Frutiger LT Pro 47 Light Cn" w:hAnsi="Frutiger LT Pro 47 Light Cn"/>
          <w:color w:val="1D1D1B"/>
          <w:lang w:eastAsia="de-DE"/>
        </w:rPr>
        <w:t>A-8280 Fürstenfeld</w:t>
      </w:r>
    </w:p>
    <w:p w:rsidRPr="00884A2B" w:rsidR="00D021DA" w:rsidP="001472E6" w:rsidRDefault="00000000" w14:paraId="64F19443" w14:textId="77777777">
      <w:pPr>
        <w:spacing w:after="0" w:line="240" w:lineRule="auto"/>
        <w:ind w:left="1843"/>
        <w:rPr>
          <w:rFonts w:ascii="Frutiger LT Pro 47 Light Cn" w:hAnsi="Frutiger LT Pro 47 Light Cn"/>
          <w:color w:val="1F497D"/>
          <w:lang w:eastAsia="de-DE"/>
        </w:rPr>
      </w:pPr>
      <w:hyperlink w:history="1" r:id="rId9">
        <w:r w:rsidRPr="00884A2B" w:rsidR="00D021DA">
          <w:rPr>
            <w:rStyle w:val="Hyperlink"/>
            <w:rFonts w:ascii="Frutiger LT Pro 47 Light Cn" w:hAnsi="Frutiger LT Pro 47 Light Cn"/>
            <w:lang w:eastAsia="de-DE"/>
          </w:rPr>
          <w:t>www.thermen-vulkanland.at</w:t>
        </w:r>
      </w:hyperlink>
    </w:p>
    <w:p w:rsidRPr="00884A2B" w:rsidR="00673112" w:rsidRDefault="00673112" w14:paraId="6858B4B2" w14:textId="77777777">
      <w:pPr>
        <w:rPr>
          <w:rFonts w:ascii="Frutiger LT Pro 47 Light Cn" w:hAnsi="Frutiger LT Pro 47 Light Cn"/>
        </w:rPr>
      </w:pPr>
    </w:p>
    <w:p w:rsidRPr="001472E6" w:rsidR="00884A2B" w:rsidP="00884A2B" w:rsidRDefault="00884A2B" w14:paraId="5A589105" w14:textId="77777777">
      <w:pPr>
        <w:spacing w:after="0" w:line="276" w:lineRule="auto"/>
        <w:jc w:val="both"/>
        <w:rPr>
          <w:rFonts w:ascii="Frutiger LT Pro 47 Light Cn" w:hAnsi="Frutiger LT Pro 47 Light Cn"/>
          <w:sz w:val="20"/>
          <w:szCs w:val="20"/>
        </w:rPr>
      </w:pPr>
      <w:r w:rsidRPr="001472E6">
        <w:rPr>
          <w:rFonts w:ascii="Frutiger LT Pro 47 Light Cn" w:hAnsi="Frutiger LT Pro 47 Light Cn"/>
          <w:sz w:val="20"/>
          <w:szCs w:val="20"/>
        </w:rPr>
        <w:t>Bitte tragen Sie hier Ihre Unternehmensdaten ein: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116"/>
        <w:gridCol w:w="2030"/>
        <w:gridCol w:w="1981"/>
        <w:gridCol w:w="718"/>
        <w:gridCol w:w="1666"/>
        <w:gridCol w:w="1551"/>
      </w:tblGrid>
      <w:tr w:rsidRPr="00884A2B" w:rsidR="001472E6" w:rsidTr="00884A2B" w14:paraId="4949D33E" w14:textId="77777777">
        <w:tc>
          <w:tcPr>
            <w:tcW w:w="616" w:type="pct"/>
            <w:vAlign w:val="center"/>
          </w:tcPr>
          <w:p w:rsidRPr="00884A2B" w:rsidR="00884A2B" w:rsidP="00884A2B" w:rsidRDefault="00884A2B" w14:paraId="12C0508D" w14:textId="77777777">
            <w:pPr>
              <w:jc w:val="center"/>
              <w:rPr>
                <w:rFonts w:ascii="Frutiger LT Pro 47 Light Cn" w:hAnsi="Frutiger LT Pro 47 Light Cn"/>
                <w:b/>
                <w:bCs/>
              </w:rPr>
            </w:pPr>
            <w:r w:rsidRPr="00884A2B">
              <w:rPr>
                <w:rFonts w:ascii="Frutiger LT Pro 47 Light Cn" w:hAnsi="Frutiger LT Pro 47 Light Cn"/>
                <w:b/>
                <w:bCs/>
              </w:rPr>
              <w:t>Name Betrieb</w:t>
            </w:r>
          </w:p>
        </w:tc>
        <w:tc>
          <w:tcPr>
            <w:tcW w:w="1120" w:type="pct"/>
            <w:vAlign w:val="center"/>
          </w:tcPr>
          <w:p w:rsidRPr="00884A2B" w:rsidR="00884A2B" w:rsidP="00884A2B" w:rsidRDefault="00884A2B" w14:paraId="76DEDBA1" w14:textId="77777777">
            <w:pPr>
              <w:jc w:val="center"/>
              <w:rPr>
                <w:rFonts w:ascii="Frutiger LT Pro 47 Light Cn" w:hAnsi="Frutiger LT Pro 47 Light Cn"/>
                <w:b/>
                <w:bCs/>
              </w:rPr>
            </w:pPr>
            <w:proofErr w:type="spellStart"/>
            <w:r w:rsidRPr="00884A2B">
              <w:rPr>
                <w:rFonts w:ascii="Frutiger LT Pro 47 Light Cn" w:hAnsi="Frutiger LT Pro 47 Light Cn"/>
                <w:b/>
                <w:bCs/>
              </w:rPr>
              <w:t>Inhaber:in</w:t>
            </w:r>
            <w:proofErr w:type="spellEnd"/>
            <w:r w:rsidRPr="00884A2B">
              <w:rPr>
                <w:rFonts w:ascii="Frutiger LT Pro 47 Light Cn" w:hAnsi="Frutiger LT Pro 47 Light Cn"/>
                <w:b/>
                <w:bCs/>
              </w:rPr>
              <w:t xml:space="preserve"> / Vertretung</w:t>
            </w:r>
          </w:p>
        </w:tc>
        <w:tc>
          <w:tcPr>
            <w:tcW w:w="1093" w:type="pct"/>
            <w:vAlign w:val="center"/>
          </w:tcPr>
          <w:p w:rsidRPr="00884A2B" w:rsidR="00884A2B" w:rsidP="00884A2B" w:rsidRDefault="00884A2B" w14:paraId="5E9CA859" w14:textId="77777777">
            <w:pPr>
              <w:jc w:val="center"/>
              <w:rPr>
                <w:rFonts w:ascii="Frutiger LT Pro 47 Light Cn" w:hAnsi="Frutiger LT Pro 47 Light Cn"/>
                <w:b/>
                <w:bCs/>
              </w:rPr>
            </w:pPr>
            <w:r w:rsidRPr="00884A2B">
              <w:rPr>
                <w:rFonts w:ascii="Frutiger LT Pro 47 Light Cn" w:hAnsi="Frutiger LT Pro 47 Light Cn"/>
                <w:b/>
                <w:bCs/>
              </w:rPr>
              <w:t>Straße</w:t>
            </w:r>
          </w:p>
        </w:tc>
        <w:tc>
          <w:tcPr>
            <w:tcW w:w="396" w:type="pct"/>
            <w:vAlign w:val="center"/>
          </w:tcPr>
          <w:p w:rsidRPr="00884A2B" w:rsidR="00884A2B" w:rsidP="00884A2B" w:rsidRDefault="00884A2B" w14:paraId="3AF337B9" w14:textId="77777777">
            <w:pPr>
              <w:jc w:val="center"/>
              <w:rPr>
                <w:rFonts w:ascii="Frutiger LT Pro 47 Light Cn" w:hAnsi="Frutiger LT Pro 47 Light Cn"/>
                <w:b/>
                <w:bCs/>
              </w:rPr>
            </w:pPr>
            <w:r w:rsidRPr="00884A2B">
              <w:rPr>
                <w:rFonts w:ascii="Frutiger LT Pro 47 Light Cn" w:hAnsi="Frutiger LT Pro 47 Light Cn"/>
                <w:b/>
                <w:bCs/>
              </w:rPr>
              <w:t>PLZ</w:t>
            </w:r>
          </w:p>
        </w:tc>
        <w:tc>
          <w:tcPr>
            <w:tcW w:w="919" w:type="pct"/>
            <w:vAlign w:val="center"/>
          </w:tcPr>
          <w:p w:rsidRPr="00884A2B" w:rsidR="00884A2B" w:rsidP="00884A2B" w:rsidRDefault="00884A2B" w14:paraId="1FAD826F" w14:textId="77777777">
            <w:pPr>
              <w:jc w:val="center"/>
              <w:rPr>
                <w:rFonts w:ascii="Frutiger LT Pro 47 Light Cn" w:hAnsi="Frutiger LT Pro 47 Light Cn"/>
                <w:b/>
                <w:bCs/>
              </w:rPr>
            </w:pPr>
            <w:r w:rsidRPr="00884A2B">
              <w:rPr>
                <w:rFonts w:ascii="Frutiger LT Pro 47 Light Cn" w:hAnsi="Frutiger LT Pro 47 Light Cn"/>
                <w:b/>
                <w:bCs/>
              </w:rPr>
              <w:t>Ort</w:t>
            </w:r>
          </w:p>
        </w:tc>
        <w:tc>
          <w:tcPr>
            <w:tcW w:w="856" w:type="pct"/>
            <w:vAlign w:val="center"/>
          </w:tcPr>
          <w:p w:rsidRPr="00884A2B" w:rsidR="00884A2B" w:rsidP="00884A2B" w:rsidRDefault="00884A2B" w14:paraId="5E71A813" w14:textId="77777777">
            <w:pPr>
              <w:jc w:val="center"/>
              <w:rPr>
                <w:rFonts w:ascii="Frutiger LT Pro 47 Light Cn" w:hAnsi="Frutiger LT Pro 47 Light Cn"/>
                <w:b/>
                <w:bCs/>
              </w:rPr>
            </w:pPr>
            <w:r w:rsidRPr="00884A2B">
              <w:rPr>
                <w:rFonts w:ascii="Frutiger LT Pro 47 Light Cn" w:hAnsi="Frutiger LT Pro 47 Light Cn"/>
                <w:b/>
                <w:bCs/>
              </w:rPr>
              <w:t>E-Mail</w:t>
            </w:r>
          </w:p>
        </w:tc>
      </w:tr>
      <w:tr w:rsidRPr="001472E6" w:rsidR="001472E6" w:rsidTr="001472E6" w14:paraId="4BA302D9" w14:textId="77777777">
        <w:trPr>
          <w:trHeight w:val="1064"/>
        </w:trPr>
        <w:tc>
          <w:tcPr>
            <w:tcW w:w="616" w:type="pct"/>
            <w:vAlign w:val="center"/>
          </w:tcPr>
          <w:p w:rsidRPr="001472E6" w:rsidR="001472E6" w:rsidP="004D2958" w:rsidRDefault="001472E6" w14:paraId="3039D268" w14:textId="54BE5274">
            <w:pPr>
              <w:rPr>
                <w:rFonts w:ascii="Frutiger LT Pro 47 Light Cn" w:hAnsi="Frutiger LT Pro 47 Light Cn" w:cstheme="majorHAnsi"/>
              </w:rPr>
            </w:pPr>
          </w:p>
        </w:tc>
        <w:tc>
          <w:tcPr>
            <w:tcW w:w="1120" w:type="pct"/>
            <w:vAlign w:val="center"/>
          </w:tcPr>
          <w:p w:rsidRPr="001472E6" w:rsidR="00884A2B" w:rsidP="004D2958" w:rsidRDefault="00884A2B" w14:paraId="3549B44D" w14:textId="50D34A5A">
            <w:pPr>
              <w:rPr>
                <w:rFonts w:ascii="Frutiger LT Pro 47 Light Cn" w:hAnsi="Frutiger LT Pro 47 Light Cn" w:cstheme="majorHAnsi"/>
              </w:rPr>
            </w:pPr>
          </w:p>
        </w:tc>
        <w:tc>
          <w:tcPr>
            <w:tcW w:w="1093" w:type="pct"/>
          </w:tcPr>
          <w:p w:rsidRPr="001472E6" w:rsidR="00884A2B" w:rsidP="004D2958" w:rsidRDefault="00884A2B" w14:paraId="6796C39D" w14:textId="0880D0B4">
            <w:pPr>
              <w:rPr>
                <w:rFonts w:ascii="Frutiger LT Pro 47 Light Cn" w:hAnsi="Frutiger LT Pro 47 Light Cn" w:cstheme="majorHAnsi"/>
              </w:rPr>
            </w:pPr>
          </w:p>
        </w:tc>
        <w:tc>
          <w:tcPr>
            <w:tcW w:w="396" w:type="pct"/>
          </w:tcPr>
          <w:p w:rsidRPr="001472E6" w:rsidR="00884A2B" w:rsidP="004D2958" w:rsidRDefault="00884A2B" w14:paraId="1DDB4F7B" w14:textId="55BB2B81">
            <w:pPr>
              <w:rPr>
                <w:rFonts w:ascii="Frutiger LT Pro 47 Light Cn" w:hAnsi="Frutiger LT Pro 47 Light Cn" w:cstheme="majorHAnsi"/>
              </w:rPr>
            </w:pPr>
          </w:p>
        </w:tc>
        <w:tc>
          <w:tcPr>
            <w:tcW w:w="919" w:type="pct"/>
            <w:vAlign w:val="center"/>
          </w:tcPr>
          <w:p w:rsidRPr="001472E6" w:rsidR="00884A2B" w:rsidP="004D2958" w:rsidRDefault="00884A2B" w14:paraId="0184D550" w14:textId="012724CB">
            <w:pPr>
              <w:rPr>
                <w:rFonts w:ascii="Frutiger LT Pro 47 Light Cn" w:hAnsi="Frutiger LT Pro 47 Light Cn" w:cstheme="majorHAnsi"/>
              </w:rPr>
            </w:pPr>
          </w:p>
        </w:tc>
        <w:tc>
          <w:tcPr>
            <w:tcW w:w="856" w:type="pct"/>
            <w:vAlign w:val="center"/>
          </w:tcPr>
          <w:p w:rsidRPr="001472E6" w:rsidR="00884A2B" w:rsidP="004D2958" w:rsidRDefault="00884A2B" w14:paraId="5FF8174E" w14:textId="656C2728">
            <w:pPr>
              <w:rPr>
                <w:rFonts w:ascii="Frutiger LT Pro 47 Light Cn" w:hAnsi="Frutiger LT Pro 47 Light Cn" w:cstheme="majorHAnsi"/>
              </w:rPr>
            </w:pPr>
          </w:p>
        </w:tc>
      </w:tr>
    </w:tbl>
    <w:p w:rsidRPr="001472E6" w:rsidR="00884A2B" w:rsidP="00884A2B" w:rsidRDefault="00884A2B" w14:paraId="47B11945" w14:textId="77777777">
      <w:pPr>
        <w:spacing w:after="0" w:line="240" w:lineRule="auto"/>
        <w:jc w:val="both"/>
        <w:rPr>
          <w:rFonts w:ascii="Frutiger LT Pro 47 Light Cn" w:hAnsi="Frutiger LT Pro 47 Light Cn"/>
          <w:b/>
          <w:bCs/>
        </w:rPr>
      </w:pPr>
    </w:p>
    <w:p w:rsidRPr="00884A2B" w:rsidR="00884A2B" w:rsidP="00884A2B" w:rsidRDefault="00884A2B" w14:paraId="70234F1E" w14:textId="7626E8E4">
      <w:pPr>
        <w:spacing w:after="0" w:line="240" w:lineRule="auto"/>
        <w:jc w:val="both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 xml:space="preserve">Ich bestätige mit meiner Unterschrift, dass sich </w:t>
      </w:r>
      <w:r>
        <w:rPr>
          <w:rFonts w:ascii="Frutiger LT Pro 47 Light Cn" w:hAnsi="Frutiger LT Pro 47 Light Cn"/>
        </w:rPr>
        <w:t>die auf den nächsten Seiten</w:t>
      </w:r>
      <w:r w:rsidRPr="00884A2B">
        <w:rPr>
          <w:rFonts w:ascii="Frutiger LT Pro 47 Light Cn" w:hAnsi="Frutiger LT Pro 47 Light Cn"/>
        </w:rPr>
        <w:t xml:space="preserve"> genannte Person(en) in meinem Betrieb in einem derzeit aufrechten Beschäftigungsverhältnis in der Sparte Tourismus &amp; Freizeitwirtschaft (inkl. Privatzimmervermieter und </w:t>
      </w:r>
      <w:proofErr w:type="spellStart"/>
      <w:r w:rsidRPr="00884A2B">
        <w:rPr>
          <w:rFonts w:ascii="Frutiger LT Pro 47 Light Cn" w:hAnsi="Frutiger LT Pro 47 Light Cn"/>
        </w:rPr>
        <w:t>UaB</w:t>
      </w:r>
      <w:proofErr w:type="spellEnd"/>
      <w:r w:rsidRPr="00884A2B">
        <w:rPr>
          <w:rFonts w:ascii="Frutiger LT Pro 47 Light Cn" w:hAnsi="Frutiger LT Pro 47 Light Cn"/>
        </w:rPr>
        <w:t xml:space="preserve">) befinden. Ich akzeptiere weiters die Datenschutzerklärung abrufbar unter </w:t>
      </w:r>
      <w:hyperlink w:history="1" r:id="rId10">
        <w:r w:rsidRPr="00884A2B">
          <w:rPr>
            <w:rStyle w:val="Hyperlink"/>
            <w:rFonts w:ascii="Frutiger LT Pro 47 Light Cn" w:hAnsi="Frutiger LT Pro 47 Light Cn"/>
          </w:rPr>
          <w:t>Datenschutzerklärung &amp; Cookie Guide - www.steiermark.com</w:t>
        </w:r>
      </w:hyperlink>
    </w:p>
    <w:p w:rsidRPr="00884A2B" w:rsidR="00884A2B" w:rsidP="00884A2B" w:rsidRDefault="00884A2B" w14:paraId="159F370D" w14:textId="77777777">
      <w:pPr>
        <w:spacing w:after="0" w:line="240" w:lineRule="auto"/>
        <w:jc w:val="both"/>
        <w:rPr>
          <w:rFonts w:ascii="Frutiger LT Pro 47 Light Cn" w:hAnsi="Frutiger LT Pro 47 Light Cn"/>
        </w:rPr>
      </w:pPr>
    </w:p>
    <w:p w:rsidRPr="00884A2B" w:rsidR="00884A2B" w:rsidP="00884A2B" w:rsidRDefault="00884A2B" w14:paraId="180F98A9" w14:textId="77777777">
      <w:pPr>
        <w:spacing w:after="0" w:line="240" w:lineRule="auto"/>
        <w:jc w:val="both"/>
        <w:rPr>
          <w:rFonts w:ascii="Frutiger LT Pro 47 Light Cn" w:hAnsi="Frutiger LT Pro 47 Light Cn"/>
        </w:rPr>
      </w:pPr>
    </w:p>
    <w:p w:rsidRPr="00884A2B" w:rsidR="00884A2B" w:rsidP="00884A2B" w:rsidRDefault="00884A2B" w14:paraId="296041F2" w14:textId="77777777">
      <w:pPr>
        <w:spacing w:after="0" w:line="240" w:lineRule="auto"/>
        <w:jc w:val="both"/>
        <w:rPr>
          <w:rFonts w:ascii="Frutiger LT Pro 47 Light Cn" w:hAnsi="Frutiger LT Pro 47 Light Cn"/>
        </w:rPr>
      </w:pPr>
    </w:p>
    <w:p w:rsidR="001472E6" w:rsidP="00884A2B" w:rsidRDefault="00884A2B" w14:paraId="61D9FAE7" w14:textId="3A5C3C8F">
      <w:pPr>
        <w:spacing w:after="0" w:line="240" w:lineRule="auto"/>
        <w:ind w:left="2694" w:hanging="2694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  <w:b/>
          <w:bCs/>
        </w:rPr>
        <w:t xml:space="preserve">Ort </w:t>
      </w:r>
      <w:r w:rsidRPr="001472E6">
        <w:rPr>
          <w:rFonts w:ascii="Frutiger LT Pro 47 Light Cn" w:hAnsi="Frutiger LT Pro 47 Light Cn"/>
        </w:rPr>
        <w:t>und</w:t>
      </w:r>
      <w:r w:rsidRPr="00884A2B">
        <w:rPr>
          <w:rFonts w:ascii="Frutiger LT Pro 47 Light Cn" w:hAnsi="Frutiger LT Pro 47 Light Cn"/>
          <w:b/>
          <w:bCs/>
        </w:rPr>
        <w:t xml:space="preserve"> Datum</w:t>
      </w:r>
      <w:r w:rsidRPr="00884A2B">
        <w:rPr>
          <w:rFonts w:ascii="Frutiger LT Pro 47 Light Cn" w:hAnsi="Frutiger LT Pro 47 Light Cn"/>
        </w:rPr>
        <w:t xml:space="preserve">: </w:t>
      </w:r>
      <w:r w:rsidRPr="00884A2B" w:rsidR="001472E6">
        <w:rPr>
          <w:rFonts w:ascii="Frutiger LT Pro 47 Light Cn" w:hAnsi="Frutiger LT Pro 47 Light Cn"/>
        </w:rPr>
        <w:t>_____________________________</w:t>
      </w:r>
      <w:r w:rsidRPr="00884A2B">
        <w:rPr>
          <w:rFonts w:ascii="Frutiger LT Pro 47 Light Cn" w:hAnsi="Frutiger LT Pro 47 Light Cn"/>
        </w:rPr>
        <w:tab/>
      </w:r>
    </w:p>
    <w:p w:rsidR="001472E6" w:rsidP="00884A2B" w:rsidRDefault="001472E6" w14:paraId="526CBF3F" w14:textId="77777777">
      <w:pPr>
        <w:spacing w:after="0" w:line="240" w:lineRule="auto"/>
        <w:ind w:left="2694" w:hanging="2694"/>
        <w:rPr>
          <w:rFonts w:ascii="Frutiger LT Pro 47 Light Cn" w:hAnsi="Frutiger LT Pro 47 Light Cn"/>
        </w:rPr>
      </w:pPr>
    </w:p>
    <w:p w:rsidR="001472E6" w:rsidP="00884A2B" w:rsidRDefault="001472E6" w14:paraId="43B0D517" w14:textId="77777777">
      <w:pPr>
        <w:spacing w:after="0" w:line="240" w:lineRule="auto"/>
        <w:ind w:left="2694" w:hanging="2694"/>
        <w:rPr>
          <w:rFonts w:ascii="Frutiger LT Pro 47 Light Cn" w:hAnsi="Frutiger LT Pro 47 Light Cn"/>
        </w:rPr>
      </w:pPr>
    </w:p>
    <w:p w:rsidR="00884A2B" w:rsidP="00884A2B" w:rsidRDefault="00884A2B" w14:paraId="2603C95B" w14:textId="30F1B4C6">
      <w:pPr>
        <w:spacing w:after="0" w:line="240" w:lineRule="auto"/>
        <w:ind w:left="2694" w:hanging="2694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</w:rPr>
        <w:tab/>
      </w:r>
      <w:r w:rsidRPr="00884A2B">
        <w:rPr>
          <w:rFonts w:ascii="Frutiger LT Pro 47 Light Cn" w:hAnsi="Frutiger LT Pro 47 Light Cn"/>
        </w:rPr>
        <w:tab/>
      </w:r>
    </w:p>
    <w:p w:rsidRPr="00884A2B" w:rsidR="00884A2B" w:rsidP="00884A2B" w:rsidRDefault="00884A2B" w14:paraId="6CCE9D61" w14:textId="2A4B4E33">
      <w:pPr>
        <w:spacing w:after="0" w:line="240" w:lineRule="auto"/>
        <w:ind w:left="2694" w:hanging="2694"/>
        <w:rPr>
          <w:rFonts w:ascii="Frutiger LT Pro 47 Light Cn" w:hAnsi="Frutiger LT Pro 47 Light Cn"/>
        </w:rPr>
      </w:pPr>
      <w:r w:rsidRPr="00884A2B">
        <w:rPr>
          <w:rFonts w:ascii="Frutiger LT Pro 47 Light Cn" w:hAnsi="Frutiger LT Pro 47 Light Cn"/>
          <w:b/>
          <w:bCs/>
        </w:rPr>
        <w:t>Unterschrift</w:t>
      </w:r>
      <w:r w:rsidRPr="00884A2B">
        <w:rPr>
          <w:rFonts w:ascii="Frutiger LT Pro 47 Light Cn" w:hAnsi="Frutiger LT Pro 47 Light Cn"/>
        </w:rPr>
        <w:t xml:space="preserve"> und </w:t>
      </w:r>
      <w:r w:rsidRPr="00884A2B">
        <w:rPr>
          <w:rFonts w:ascii="Frutiger LT Pro 47 Light Cn" w:hAnsi="Frutiger LT Pro 47 Light Cn"/>
          <w:b/>
          <w:bCs/>
        </w:rPr>
        <w:t>Stempel</w:t>
      </w:r>
      <w:r>
        <w:rPr>
          <w:rFonts w:ascii="Frutiger LT Pro 47 Light Cn" w:hAnsi="Frutiger LT Pro 47 Light Cn"/>
        </w:rPr>
        <w:t xml:space="preserve">: </w:t>
      </w:r>
      <w:r w:rsidRPr="00884A2B">
        <w:rPr>
          <w:rFonts w:ascii="Frutiger LT Pro 47 Light Cn" w:hAnsi="Frutiger LT Pro 47 Light Cn"/>
        </w:rPr>
        <w:t>_____________________________</w:t>
      </w:r>
    </w:p>
    <w:p w:rsidRPr="00884A2B" w:rsidR="00884A2B" w:rsidP="00884A2B" w:rsidRDefault="00884A2B" w14:paraId="4D78827B" w14:textId="77777777">
      <w:pPr>
        <w:spacing w:after="0" w:line="240" w:lineRule="auto"/>
        <w:jc w:val="both"/>
        <w:rPr>
          <w:rFonts w:ascii="Frutiger LT Pro 47 Light Cn" w:hAnsi="Frutiger LT Pro 47 Light Cn"/>
        </w:rPr>
      </w:pPr>
    </w:p>
    <w:p w:rsidRPr="00884A2B" w:rsidR="00884A2B" w:rsidRDefault="00884A2B" w14:paraId="13B6C389" w14:textId="77777777">
      <w:pPr>
        <w:rPr>
          <w:rFonts w:ascii="Frutiger LT Pro 47 Light Cn" w:hAnsi="Frutiger LT Pro 47 Light Cn"/>
        </w:rPr>
        <w:sectPr w:rsidRPr="00884A2B" w:rsidR="00884A2B" w:rsidSect="00673112">
          <w:headerReference w:type="default" r:id="rId11"/>
          <w:footerReference w:type="default" r:id="rId12"/>
          <w:pgSz w:w="11906" w:h="16838" w:orient="portrait"/>
          <w:pgMar w:top="1417" w:right="1417" w:bottom="1134" w:left="1417" w:header="708" w:footer="333" w:gutter="0"/>
          <w:cols w:space="708"/>
          <w:docGrid w:linePitch="360"/>
        </w:sectPr>
      </w:pPr>
    </w:p>
    <w:p w:rsidRPr="005E4094" w:rsidR="00884A2B" w:rsidP="00C34DEE" w:rsidRDefault="00884A2B" w14:paraId="15B70F87" w14:textId="706B03CC">
      <w:pPr>
        <w:spacing w:after="0" w:line="240" w:lineRule="auto"/>
        <w:jc w:val="both"/>
        <w:rPr>
          <w:rFonts w:ascii="Frutiger LT Pro 47 Light Cn" w:hAnsi="Frutiger LT Pro 47 Light Cn"/>
          <w:b w:val="1"/>
          <w:bCs w:val="1"/>
          <w:sz w:val="20"/>
          <w:szCs w:val="20"/>
        </w:rPr>
      </w:pPr>
      <w:r w:rsidRPr="5031B975" w:rsidR="00884A2B">
        <w:rPr>
          <w:rFonts w:ascii="Frutiger LT Pro 47 Light Cn" w:hAnsi="Frutiger LT Pro 47 Light Cn"/>
          <w:b w:val="1"/>
          <w:bCs w:val="1"/>
          <w:sz w:val="20"/>
          <w:szCs w:val="20"/>
        </w:rPr>
        <w:t xml:space="preserve">Bitte übermitteln Sie die Seiten mit den Daten der </w:t>
      </w:r>
      <w:r w:rsidRPr="5031B975" w:rsidR="00884A2B">
        <w:rPr>
          <w:rFonts w:ascii="Frutiger LT Pro 47 Light Cn" w:hAnsi="Frutiger LT Pro 47 Light Cn"/>
          <w:b w:val="1"/>
          <w:bCs w:val="1"/>
          <w:sz w:val="20"/>
          <w:szCs w:val="20"/>
        </w:rPr>
        <w:t>Mitarbeiter:innen</w:t>
      </w:r>
      <w:r w:rsidRPr="5031B975" w:rsidR="00884A2B">
        <w:rPr>
          <w:rFonts w:ascii="Frutiger LT Pro 47 Light Cn" w:hAnsi="Frutiger LT Pro 47 Light Cn"/>
          <w:b w:val="1"/>
          <w:bCs w:val="1"/>
          <w:sz w:val="20"/>
          <w:szCs w:val="20"/>
        </w:rPr>
        <w:t xml:space="preserve"> als Word </w:t>
      </w:r>
      <w:r w:rsidRPr="5031B975" w:rsidR="00946B5E">
        <w:rPr>
          <w:rFonts w:ascii="Frutiger LT Pro 47 Light Cn" w:hAnsi="Frutiger LT Pro 47 Light Cn"/>
          <w:b w:val="1"/>
          <w:bCs w:val="1"/>
          <w:sz w:val="20"/>
          <w:szCs w:val="20"/>
        </w:rPr>
        <w:t>/ Excel</w:t>
      </w:r>
      <w:r w:rsidRPr="5031B975" w:rsidR="00884A2B">
        <w:rPr>
          <w:rFonts w:ascii="Frutiger LT Pro 47 Light Cn" w:hAnsi="Frutiger LT Pro 47 Light Cn"/>
          <w:b w:val="1"/>
          <w:bCs w:val="1"/>
          <w:sz w:val="20"/>
          <w:szCs w:val="20"/>
        </w:rPr>
        <w:t xml:space="preserve"> Datei, sodass die Daten automatisch ausgelesen werden können. </w:t>
      </w:r>
      <w:r w:rsidRPr="5031B975" w:rsidR="18567A14">
        <w:rPr>
          <w:rFonts w:ascii="Frutiger LT Pro 47 Light Cn" w:hAnsi="Frutiger LT Pro 47 Light Cn"/>
          <w:b w:val="1"/>
          <w:bCs w:val="1"/>
          <w:sz w:val="20"/>
          <w:szCs w:val="20"/>
        </w:rPr>
        <w:t xml:space="preserve">Jeder </w:t>
      </w:r>
      <w:r w:rsidRPr="5031B975" w:rsidR="18567A14">
        <w:rPr>
          <w:rFonts w:ascii="Frutiger LT Pro 47 Light Cn" w:hAnsi="Frutiger LT Pro 47 Light Cn"/>
          <w:b w:val="1"/>
          <w:bCs w:val="1"/>
          <w:sz w:val="20"/>
          <w:szCs w:val="20"/>
        </w:rPr>
        <w:t>Mitarbeiter:in</w:t>
      </w:r>
      <w:r w:rsidRPr="5031B975" w:rsidR="18567A14">
        <w:rPr>
          <w:rFonts w:ascii="Frutiger LT Pro 47 Light Cn" w:hAnsi="Frutiger LT Pro 47 Light Cn"/>
          <w:b w:val="1"/>
          <w:bCs w:val="1"/>
          <w:sz w:val="20"/>
          <w:szCs w:val="20"/>
        </w:rPr>
        <w:t xml:space="preserve"> muss eine individuelle E-Mail Adresse zugewiesen sein. </w:t>
      </w:r>
      <w:r w:rsidRPr="5031B975" w:rsidR="00884A2B">
        <w:rPr>
          <w:rFonts w:ascii="Frutiger LT Pro 47 Light Cn" w:hAnsi="Frutiger LT Pro 47 Light Cn"/>
          <w:b w:val="1"/>
          <w:bCs w:val="1"/>
          <w:sz w:val="20"/>
          <w:szCs w:val="20"/>
        </w:rPr>
        <w:t>Herzlichen Dank!</w:t>
      </w:r>
    </w:p>
    <w:p w:rsidR="00884A2B" w:rsidP="00C34DEE" w:rsidRDefault="00884A2B" w14:paraId="3CC60229" w14:textId="77777777">
      <w:pPr>
        <w:spacing w:after="0" w:line="240" w:lineRule="auto"/>
        <w:jc w:val="both"/>
        <w:rPr>
          <w:rFonts w:ascii="Frutiger LT Pro 47 Light Cn" w:hAnsi="Frutiger LT Pro 47 Light Cn"/>
          <w:sz w:val="20"/>
          <w:szCs w:val="20"/>
        </w:rPr>
      </w:pPr>
    </w:p>
    <w:tbl>
      <w:tblPr>
        <w:tblStyle w:val="Tabellenraster"/>
        <w:tblW w:w="4598" w:type="pct"/>
        <w:tblLook w:val="04A0" w:firstRow="1" w:lastRow="0" w:firstColumn="1" w:lastColumn="0" w:noHBand="0" w:noVBand="1"/>
      </w:tblPr>
      <w:tblGrid>
        <w:gridCol w:w="1416"/>
        <w:gridCol w:w="1842"/>
        <w:gridCol w:w="2267"/>
        <w:gridCol w:w="1510"/>
        <w:gridCol w:w="1654"/>
        <w:gridCol w:w="1654"/>
        <w:gridCol w:w="1058"/>
        <w:gridCol w:w="1728"/>
      </w:tblGrid>
      <w:tr w:rsidRPr="00AA0A02" w:rsidR="00DD6FD1" w:rsidTr="00B23054" w14:paraId="44614AA7" w14:textId="77777777">
        <w:tc>
          <w:tcPr>
            <w:tcW w:w="539" w:type="pct"/>
            <w:vAlign w:val="center"/>
          </w:tcPr>
          <w:p w:rsidRPr="00AA0A02" w:rsidR="00DD6FD1" w:rsidP="00314653" w:rsidRDefault="00DD6FD1" w14:paraId="61898E37" w14:textId="12B69CF6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Vorname</w:t>
            </w:r>
          </w:p>
        </w:tc>
        <w:tc>
          <w:tcPr>
            <w:tcW w:w="701" w:type="pct"/>
            <w:vAlign w:val="center"/>
          </w:tcPr>
          <w:p w:rsidRPr="00AA0A02" w:rsidR="00DD6FD1" w:rsidP="00314653" w:rsidRDefault="00DD6FD1" w14:paraId="7521BB87" w14:textId="0C57ADB9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Nachname</w:t>
            </w:r>
          </w:p>
        </w:tc>
        <w:tc>
          <w:tcPr>
            <w:tcW w:w="863" w:type="pct"/>
            <w:vAlign w:val="center"/>
          </w:tcPr>
          <w:p w:rsidRPr="00AA0A02" w:rsidR="00DD6FD1" w:rsidP="00314653" w:rsidRDefault="00DD6FD1" w14:paraId="2A242B4C" w14:textId="3104531E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Tätigkeitsbereich</w:t>
            </w:r>
          </w:p>
        </w:tc>
        <w:tc>
          <w:tcPr>
            <w:tcW w:w="575" w:type="pct"/>
            <w:vAlign w:val="center"/>
          </w:tcPr>
          <w:p w:rsidRPr="00AA0A02" w:rsidR="00DD6FD1" w:rsidP="00314653" w:rsidRDefault="00DD6FD1" w14:paraId="5827B4D8" w14:textId="794129CC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Straße</w:t>
            </w:r>
          </w:p>
        </w:tc>
        <w:tc>
          <w:tcPr>
            <w:tcW w:w="630" w:type="pct"/>
            <w:vAlign w:val="center"/>
          </w:tcPr>
          <w:p w:rsidR="00DD6FD1" w:rsidP="00314653" w:rsidRDefault="00DD6FD1" w14:paraId="0200E7DA" w14:textId="0AD4E93B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PLZ</w:t>
            </w:r>
          </w:p>
        </w:tc>
        <w:tc>
          <w:tcPr>
            <w:tcW w:w="630" w:type="pct"/>
            <w:vAlign w:val="center"/>
          </w:tcPr>
          <w:p w:rsidRPr="00AA0A02" w:rsidR="00DD6FD1" w:rsidP="00314653" w:rsidRDefault="00DD6FD1" w14:paraId="489DC2D3" w14:textId="288A25E2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Wohnort</w:t>
            </w:r>
          </w:p>
        </w:tc>
        <w:tc>
          <w:tcPr>
            <w:tcW w:w="403" w:type="pct"/>
            <w:vAlign w:val="center"/>
          </w:tcPr>
          <w:p w:rsidRPr="00AA0A02" w:rsidR="00DD6FD1" w:rsidP="00314653" w:rsidRDefault="00DD6FD1" w14:paraId="6747E5AD" w14:textId="69B88F70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658" w:type="pct"/>
            <w:vAlign w:val="center"/>
          </w:tcPr>
          <w:p w:rsidRPr="00AA0A02" w:rsidR="00DD6FD1" w:rsidP="00314653" w:rsidRDefault="00DD6FD1" w14:paraId="4C43138F" w14:textId="557B79EF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 xml:space="preserve">Geburtsdatum </w:t>
            </w:r>
            <w:r w:rsidRPr="00884A2B">
              <w:rPr>
                <w:rFonts w:ascii="Frutiger LT Pro 47 Light Cn" w:hAnsi="Frutiger LT Pro 47 Light Cn"/>
                <w:sz w:val="20"/>
                <w:szCs w:val="20"/>
              </w:rPr>
              <w:t>TT.MM.JJJJ</w:t>
            </w:r>
          </w:p>
        </w:tc>
      </w:tr>
      <w:tr w:rsidRPr="00AA0A02" w:rsidR="00DD6FD1" w:rsidTr="00B23054" w14:paraId="2458EAA3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503371E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60A5163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852F6E8" w14:textId="1E3AE6F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0852E16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CAAFF1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1D6E677" w14:textId="77CB488B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C54485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866D9D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1EBDAD3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43EC38D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84C4A8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01D3C1B0" w14:textId="167052E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5473710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971D13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3BA2999" w14:textId="57094390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7DA8FF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66D1450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7A0E2B0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AB366E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3F7F989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1D0CB4B1" w14:textId="3C1ACBB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5FCE670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417BBE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B7C9EC1" w14:textId="3E740605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46E30B4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0F34B9B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0422510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7C7651B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6228BCC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4FE00C04" w14:textId="4630E18D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91CE4B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81066F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139E5D8" w14:textId="1D8FFE0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5337AF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23022ED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D601D69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59A9BB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37557F6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66052872" w14:textId="1194A198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0A1968C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16ED1E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EED86B0" w14:textId="684A320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954EFA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A7A616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4335C32F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163074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2F1AF08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7896A2B" w14:textId="62DE7786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AF6DE6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2EC2F6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DBABD47" w14:textId="1378233A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6FFC157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4D0A42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7E3D8F92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0DF01F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265B23B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11760C29" w14:textId="03BA84EB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1CC5AE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39D62F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8BD2ADA" w14:textId="39E364C3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C21E29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0AFF466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75AE60B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477AE2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E617A6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5CA229B2" w14:textId="3736A57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375D9E0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3DE304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4266ECD" w14:textId="27EAC040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61757FD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73B6655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989565A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3989354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FCE00B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7CFE6C74" w14:textId="6BE2E1EE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AD785A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FA9863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793A7A2" w14:textId="2DEE7274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692D7A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4A69024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646C3BBA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308AF7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F4023A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AA472B8" w14:textId="453F255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DD0C8A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A37CC4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1D1C766" w14:textId="158E96B1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7DB63A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689ED9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0CA27A72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3DD169C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25D33A9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37BFAD7" w14:textId="46B3F248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0A26CE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618192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652DC3A" w14:textId="69A5BB8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3D779E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C6C952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B408AAF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AD53DB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1AD691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04A5D933" w14:textId="5E9550D3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BA716D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F48EC4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98A2954" w14:textId="358A220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460775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3D05B0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C18D8A4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3B16D96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769E7F4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984EE14" w14:textId="4870AFA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4FA929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B2E550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BAE4CB5" w14:textId="7B9CD899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8C1949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256F5B9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4B9CFC05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322540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36FF499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7AB72202" w14:textId="2012BC51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242B3E9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EC5150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EA0A61A" w14:textId="4B7FBEB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54112B8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1C0C6F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5208E79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093535A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958E19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41D47E4F" w14:textId="6B9FFC65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701F3E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859246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FFE659C" w14:textId="69C57CFF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D8CBB0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0AF005F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5A0E42B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C01BF3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1A10DAD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13A89013" w14:textId="434A56DE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45C4B0C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7FFD31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4ABE931" w14:textId="6ED6F848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121DD0C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CDFED5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406B5183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71CF96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1D99917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276EEF15" w14:textId="36CADB14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9C6B51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665B14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5D6B279" w14:textId="3C514F8D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889AE7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54F7C5C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C702BC5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718AB88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71D614B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CE6A70C" w14:textId="785F6115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2D5BA79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0EFD0B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7A35218" w14:textId="564F07E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4F9161A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75BEBC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0B3A99D1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72F637A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6AC2B36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4A68474F" w14:textId="1E370319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2AB8BEF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96406A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D848EF2" w14:textId="7B279AA1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16CAD5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41418FE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191A0C34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9A2F3E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2B74624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2AEA0FF6" w14:textId="786F5694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90F5CA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4000E3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0731A9E" w14:textId="4D5F16F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AD11FD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3BEC86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570F482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16D202B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11BED89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6188A000" w14:textId="1A1A2BA8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0BCB0F2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09DF63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16F1D34" w14:textId="212D4432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EC041B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20A6AE1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6D5751D4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3DC32E5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03D6523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501CFD2B" w14:textId="7D33C6F9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3BC78E1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07D587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32937C3" w14:textId="26FAD9A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5F4CDED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230E0EB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0040F780" w14:textId="77777777">
        <w:tc>
          <w:tcPr>
            <w:tcW w:w="539" w:type="pct"/>
            <w:vAlign w:val="center"/>
          </w:tcPr>
          <w:p w:rsidRPr="00AA0A02" w:rsidR="00DD6FD1" w:rsidP="004D2958" w:rsidRDefault="00DD6FD1" w14:paraId="3A9EE61B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lastRenderedPageBreak/>
              <w:t>Vorname</w:t>
            </w:r>
          </w:p>
        </w:tc>
        <w:tc>
          <w:tcPr>
            <w:tcW w:w="701" w:type="pct"/>
            <w:vAlign w:val="center"/>
          </w:tcPr>
          <w:p w:rsidRPr="00AA0A02" w:rsidR="00DD6FD1" w:rsidP="004D2958" w:rsidRDefault="00DD6FD1" w14:paraId="7CEE64A9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Nachname</w:t>
            </w:r>
          </w:p>
        </w:tc>
        <w:tc>
          <w:tcPr>
            <w:tcW w:w="863" w:type="pct"/>
            <w:vAlign w:val="center"/>
          </w:tcPr>
          <w:p w:rsidRPr="00AA0A02" w:rsidR="00DD6FD1" w:rsidP="004D2958" w:rsidRDefault="00DD6FD1" w14:paraId="17684508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Tätigkeitsbereich</w:t>
            </w:r>
          </w:p>
        </w:tc>
        <w:tc>
          <w:tcPr>
            <w:tcW w:w="575" w:type="pct"/>
            <w:vAlign w:val="center"/>
          </w:tcPr>
          <w:p w:rsidRPr="00AA0A02" w:rsidR="00DD6FD1" w:rsidP="004D2958" w:rsidRDefault="00DD6FD1" w14:paraId="162D1535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Straße</w:t>
            </w:r>
          </w:p>
        </w:tc>
        <w:tc>
          <w:tcPr>
            <w:tcW w:w="630" w:type="pct"/>
            <w:vAlign w:val="center"/>
          </w:tcPr>
          <w:p w:rsidR="00DD6FD1" w:rsidP="004D2958" w:rsidRDefault="00DD6FD1" w14:paraId="5A9348CD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PLZ</w:t>
            </w:r>
          </w:p>
        </w:tc>
        <w:tc>
          <w:tcPr>
            <w:tcW w:w="630" w:type="pct"/>
            <w:vAlign w:val="center"/>
          </w:tcPr>
          <w:p w:rsidRPr="00AA0A02" w:rsidR="00DD6FD1" w:rsidP="004D2958" w:rsidRDefault="00DD6FD1" w14:paraId="5F5CC34D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Wohnort</w:t>
            </w:r>
          </w:p>
        </w:tc>
        <w:tc>
          <w:tcPr>
            <w:tcW w:w="403" w:type="pct"/>
            <w:vAlign w:val="center"/>
          </w:tcPr>
          <w:p w:rsidRPr="00AA0A02" w:rsidR="00DD6FD1" w:rsidP="004D2958" w:rsidRDefault="00DD6FD1" w14:paraId="04BD5138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658" w:type="pct"/>
            <w:vAlign w:val="center"/>
          </w:tcPr>
          <w:p w:rsidRPr="00AA0A02" w:rsidR="00DD6FD1" w:rsidP="004D2958" w:rsidRDefault="00DD6FD1" w14:paraId="6DE18890" w14:textId="77777777">
            <w:pPr>
              <w:jc w:val="center"/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</w:pPr>
            <w:r w:rsidRPr="00AA0A02">
              <w:rPr>
                <w:rFonts w:ascii="Frutiger LT Pro 47 Light Cn" w:hAnsi="Frutiger LT Pro 47 Light Cn"/>
                <w:b/>
                <w:bCs/>
                <w:sz w:val="20"/>
                <w:szCs w:val="20"/>
              </w:rPr>
              <w:t xml:space="preserve">Geburtsdatum </w:t>
            </w:r>
            <w:r w:rsidRPr="00884A2B">
              <w:rPr>
                <w:rFonts w:ascii="Frutiger LT Pro 47 Light Cn" w:hAnsi="Frutiger LT Pro 47 Light Cn"/>
                <w:sz w:val="20"/>
                <w:szCs w:val="20"/>
              </w:rPr>
              <w:t>TT.MM.JJJJ</w:t>
            </w:r>
          </w:p>
        </w:tc>
      </w:tr>
      <w:tr w:rsidRPr="00AA0A02" w:rsidR="00DD6FD1" w:rsidTr="00B23054" w14:paraId="1FC9967E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07758D5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43BC7CA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106ED08" w14:textId="32B4C714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3DAAE50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7FBB22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1C027FE" w14:textId="63B8149D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3CB1E2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52519B8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3BD703CB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873DD9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0009F2A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6308F19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928CF8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DADE24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2CEAA2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D61F39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1CA602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9BB1E03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BFB3DC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607CAC3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114FC1E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3BCD61B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129FA2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26D7F4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4DB7D47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205E38F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6ED5A011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428A0C6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450BAA6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1FF8CA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33C3D8A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B5C684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3190FD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1381467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6178B57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AAC81A8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16E4491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4ED3BBA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5CE09C1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2FD1F28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45217C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C664AD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B51DA0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0E25C96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2E878280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3FAECA9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2F9FA05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5D773F2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42BE9C8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586B27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B79628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3AC508E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3F3E43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09EAE5CF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04242E0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7B058F7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656D264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276351A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840734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B9304B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6228DAD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5460355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1F087ED4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4A739E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3E661DE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652CFF5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0A4CD7F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4106086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F7C4F6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7EFFC86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5B9413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1BEC871B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E1F1B7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7A6D317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783316B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5AFC92B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695AE6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751890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6E02ADE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77D75BE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7C977425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014E662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37B2725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4D4447B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4F7EFA7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55A69D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89A233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1C458F8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339F2D3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7C96DD45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46570CE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1495D9F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53D6FA52" w14:textId="06493AFF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1182609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26A9639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94DFAB8" w14:textId="7DEDCB9E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3F986A5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553565F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20239884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A8EED6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483764D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1024485A" w14:textId="5351770A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421513D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DEFC0C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AF859AB" w14:textId="4B5F3136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0494DF1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5E3E893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7452FD58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5AE4D81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18422D9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DDBC7C8" w14:textId="69EF5108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4495E80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37F4A5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38C19E6" w14:textId="11C37C2B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0CA690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02B9DD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77A622FC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163FD87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2A61432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7058E4EF" w14:textId="52B0842D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31A58CA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5549F3A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1D539B83" w14:textId="1554122D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B81BFA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2BA1C24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F340A7A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6C9C68E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477059C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3C31F433" w14:textId="12E7E975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1B0035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7947F67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6372237D" w14:textId="11154D6D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2CC85FE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1E13230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27C976C9" w14:textId="77777777">
        <w:trPr>
          <w:trHeight w:val="340"/>
        </w:trPr>
        <w:tc>
          <w:tcPr>
            <w:tcW w:w="539" w:type="pct"/>
          </w:tcPr>
          <w:p w:rsidRPr="00AA0A02" w:rsidR="00DD6FD1" w:rsidP="004D2958" w:rsidRDefault="00DD6FD1" w14:paraId="1872410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4D2958" w:rsidRDefault="00DD6FD1" w14:paraId="7236702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4D2958" w:rsidRDefault="00DD6FD1" w14:paraId="2921257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4D2958" w:rsidRDefault="00DD6FD1" w14:paraId="77A71CF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6110498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48E10F90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4D2958" w:rsidRDefault="00DD6FD1" w14:paraId="7D1EF38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4D2958" w:rsidRDefault="00DD6FD1" w14:paraId="2770A72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F0BE787" w14:textId="77777777">
        <w:trPr>
          <w:trHeight w:val="340"/>
        </w:trPr>
        <w:tc>
          <w:tcPr>
            <w:tcW w:w="539" w:type="pct"/>
          </w:tcPr>
          <w:p w:rsidRPr="00AA0A02" w:rsidR="00DD6FD1" w:rsidP="004D2958" w:rsidRDefault="00DD6FD1" w14:paraId="76DEBAE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4D2958" w:rsidRDefault="00DD6FD1" w14:paraId="59B557D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4D2958" w:rsidRDefault="00DD6FD1" w14:paraId="5989522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4D2958" w:rsidRDefault="00DD6FD1" w14:paraId="0420D99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7B4742C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77D9A17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4D2958" w:rsidRDefault="00DD6FD1" w14:paraId="7315001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4D2958" w:rsidRDefault="00DD6FD1" w14:paraId="07B2524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1B0D1F7C" w14:textId="77777777">
        <w:trPr>
          <w:trHeight w:val="340"/>
        </w:trPr>
        <w:tc>
          <w:tcPr>
            <w:tcW w:w="539" w:type="pct"/>
          </w:tcPr>
          <w:p w:rsidRPr="00AA0A02" w:rsidR="00DD6FD1" w:rsidP="004D2958" w:rsidRDefault="00DD6FD1" w14:paraId="66BE0F8A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4D2958" w:rsidRDefault="00DD6FD1" w14:paraId="246717B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4D2958" w:rsidRDefault="00DD6FD1" w14:paraId="785F456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4D2958" w:rsidRDefault="00DD6FD1" w14:paraId="79F5F85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6C4470A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18A385A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4D2958" w:rsidRDefault="00DD6FD1" w14:paraId="544BF5D1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4D2958" w:rsidRDefault="00DD6FD1" w14:paraId="0122471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66CD86F8" w14:textId="77777777">
        <w:trPr>
          <w:trHeight w:val="340"/>
        </w:trPr>
        <w:tc>
          <w:tcPr>
            <w:tcW w:w="539" w:type="pct"/>
          </w:tcPr>
          <w:p w:rsidRPr="00AA0A02" w:rsidR="00DD6FD1" w:rsidP="004D2958" w:rsidRDefault="00DD6FD1" w14:paraId="5296F0C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4D2958" w:rsidRDefault="00DD6FD1" w14:paraId="03A0C3B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4D2958" w:rsidRDefault="00DD6FD1" w14:paraId="176C099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4D2958" w:rsidRDefault="00DD6FD1" w14:paraId="26B97B0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34B11E0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09D9904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4D2958" w:rsidRDefault="00DD6FD1" w14:paraId="7A8144FD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4D2958" w:rsidRDefault="00DD6FD1" w14:paraId="4C40A38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569E950" w14:textId="77777777">
        <w:trPr>
          <w:trHeight w:val="340"/>
        </w:trPr>
        <w:tc>
          <w:tcPr>
            <w:tcW w:w="539" w:type="pct"/>
          </w:tcPr>
          <w:p w:rsidRPr="00AA0A02" w:rsidR="00DD6FD1" w:rsidP="004D2958" w:rsidRDefault="00DD6FD1" w14:paraId="75BFC2A4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4D2958" w:rsidRDefault="00DD6FD1" w14:paraId="589AF2A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4D2958" w:rsidRDefault="00DD6FD1" w14:paraId="21682A5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4D2958" w:rsidRDefault="00DD6FD1" w14:paraId="342DC0F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5A51CB9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0EFCD26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4D2958" w:rsidRDefault="00DD6FD1" w14:paraId="14206BC6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4D2958" w:rsidRDefault="00DD6FD1" w14:paraId="3AD340C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69C5FA59" w14:textId="77777777">
        <w:trPr>
          <w:trHeight w:val="340"/>
        </w:trPr>
        <w:tc>
          <w:tcPr>
            <w:tcW w:w="539" w:type="pct"/>
          </w:tcPr>
          <w:p w:rsidRPr="00AA0A02" w:rsidR="00DD6FD1" w:rsidP="004D2958" w:rsidRDefault="00DD6FD1" w14:paraId="5B28910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4D2958" w:rsidRDefault="00DD6FD1" w14:paraId="3E50BA1F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4D2958" w:rsidRDefault="00DD6FD1" w14:paraId="5439784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4D2958" w:rsidRDefault="00DD6FD1" w14:paraId="3BC8A55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1B7C017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4D2958" w:rsidRDefault="00DD6FD1" w14:paraId="7F517D5C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4D2958" w:rsidRDefault="00DD6FD1" w14:paraId="74431CAB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4D2958" w:rsidRDefault="00DD6FD1" w14:paraId="4DAFBBD7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  <w:tr w:rsidRPr="00AA0A02" w:rsidR="00DD6FD1" w:rsidTr="00B23054" w14:paraId="5CF64F62" w14:textId="77777777">
        <w:trPr>
          <w:trHeight w:val="340"/>
        </w:trPr>
        <w:tc>
          <w:tcPr>
            <w:tcW w:w="539" w:type="pct"/>
          </w:tcPr>
          <w:p w:rsidRPr="00AA0A02" w:rsidR="00DD6FD1" w:rsidP="00AA0A02" w:rsidRDefault="00DD6FD1" w14:paraId="2D27409E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701" w:type="pct"/>
          </w:tcPr>
          <w:p w:rsidRPr="00AA0A02" w:rsidR="00DD6FD1" w:rsidP="00AA0A02" w:rsidRDefault="00DD6FD1" w14:paraId="55E6AEE2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863" w:type="pct"/>
          </w:tcPr>
          <w:p w:rsidRPr="00AA0A02" w:rsidR="00DD6FD1" w:rsidP="00AA0A02" w:rsidRDefault="00DD6FD1" w14:paraId="0DD00ADE" w14:textId="45FF737F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575" w:type="pct"/>
          </w:tcPr>
          <w:p w:rsidRPr="00AA0A02" w:rsidR="00DD6FD1" w:rsidP="00AA0A02" w:rsidRDefault="00DD6FD1" w14:paraId="6A9CD0A9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3E7A2B88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30" w:type="pct"/>
          </w:tcPr>
          <w:p w:rsidRPr="00AA0A02" w:rsidR="00DD6FD1" w:rsidP="00AA0A02" w:rsidRDefault="00DD6FD1" w14:paraId="013D964F" w14:textId="6FD7A24C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403" w:type="pct"/>
          </w:tcPr>
          <w:p w:rsidRPr="00AA0A02" w:rsidR="00DD6FD1" w:rsidP="00AA0A02" w:rsidRDefault="00DD6FD1" w14:paraId="32BBF5E5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  <w:tc>
          <w:tcPr>
            <w:tcW w:w="658" w:type="pct"/>
          </w:tcPr>
          <w:p w:rsidRPr="00AA0A02" w:rsidR="00DD6FD1" w:rsidP="00AA0A02" w:rsidRDefault="00DD6FD1" w14:paraId="6FD51793" w14:textId="77777777">
            <w:pPr>
              <w:rPr>
                <w:rFonts w:ascii="Frutiger LT Pro 47 Light Cn" w:hAnsi="Frutiger LT Pro 47 Light Cn" w:cstheme="majorHAnsi"/>
                <w:sz w:val="20"/>
                <w:szCs w:val="20"/>
              </w:rPr>
            </w:pPr>
          </w:p>
        </w:tc>
      </w:tr>
    </w:tbl>
    <w:p w:rsidR="000F1220" w:rsidP="00955BB4" w:rsidRDefault="000F1220" w14:paraId="062DA28F" w14:textId="74807FFE">
      <w:pPr>
        <w:spacing w:after="0" w:line="240" w:lineRule="auto"/>
        <w:jc w:val="both"/>
        <w:rPr>
          <w:rFonts w:ascii="Frutiger LT Pro 47 Light Cn" w:hAnsi="Frutiger LT Pro 47 Light Cn"/>
        </w:rPr>
      </w:pPr>
    </w:p>
    <w:p w:rsidR="00314653" w:rsidP="00955BB4" w:rsidRDefault="00314653" w14:paraId="00BB162F" w14:textId="5EDF0E68">
      <w:pPr>
        <w:spacing w:after="0" w:line="240" w:lineRule="auto"/>
        <w:jc w:val="both"/>
        <w:rPr>
          <w:rFonts w:ascii="Frutiger LT Pro 47 Light Cn" w:hAnsi="Frutiger LT Pro 47 Light Cn"/>
        </w:rPr>
      </w:pPr>
      <w:r w:rsidRPr="00792E76">
        <w:rPr>
          <w:rFonts w:ascii="Frutiger LT Pro 47 Light Cn" w:hAnsi="Frutiger LT Pro 47 Light Cn"/>
          <w:sz w:val="20"/>
          <w:szCs w:val="20"/>
        </w:rPr>
        <w:t xml:space="preserve">Sie können </w:t>
      </w:r>
      <w:r w:rsidR="00884A2B">
        <w:rPr>
          <w:rFonts w:ascii="Frutiger LT Pro 47 Light Cn" w:hAnsi="Frutiger LT Pro 47 Light Cn"/>
          <w:sz w:val="20"/>
          <w:szCs w:val="20"/>
        </w:rPr>
        <w:t xml:space="preserve">gerne </w:t>
      </w:r>
      <w:r w:rsidRPr="00792E76">
        <w:rPr>
          <w:rFonts w:ascii="Frutiger LT Pro 47 Light Cn" w:hAnsi="Frutiger LT Pro 47 Light Cn"/>
          <w:sz w:val="20"/>
          <w:szCs w:val="20"/>
        </w:rPr>
        <w:t>weitere Zeilen in die Tabelle einfügen, wenn Sie weitere Namen eingeben möchten.</w:t>
      </w:r>
    </w:p>
    <w:sectPr w:rsidR="00314653" w:rsidSect="00792E76">
      <w:pgSz w:w="16838" w:h="11906" w:orient="landscape"/>
      <w:pgMar w:top="1417" w:right="1417" w:bottom="1417" w:left="1134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E7E9E" w:rsidP="00F80A96" w:rsidRDefault="003E7E9E" w14:paraId="0231FB66" w14:textId="77777777">
      <w:pPr>
        <w:spacing w:after="0" w:line="240" w:lineRule="auto"/>
      </w:pPr>
      <w:r>
        <w:separator/>
      </w:r>
    </w:p>
  </w:endnote>
  <w:endnote w:type="continuationSeparator" w:id="0">
    <w:p w:rsidR="003E7E9E" w:rsidP="00F80A96" w:rsidRDefault="003E7E9E" w14:paraId="7F523CD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Pro 47 Light Cn">
    <w:panose1 w:val="020B0406020204020204"/>
    <w:charset w:val="00"/>
    <w:family w:val="swiss"/>
    <w:notTrueType/>
    <w:pitch w:val="variable"/>
    <w:sig w:usb0="A00000A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Frutiger LT Pro 47 Light Cn" w:hAnsi="Frutiger LT Pro 47 Light Cn"/>
        <w:sz w:val="18"/>
        <w:szCs w:val="18"/>
      </w:rPr>
      <w:id w:val="400719144"/>
      <w:docPartObj>
        <w:docPartGallery w:val="Page Numbers (Bottom of Page)"/>
        <w:docPartUnique/>
      </w:docPartObj>
    </w:sdtPr>
    <w:sdtContent>
      <w:sdt>
        <w:sdtPr>
          <w:rPr>
            <w:rFonts w:ascii="Frutiger LT Pro 47 Light Cn" w:hAnsi="Frutiger LT Pro 47 Light Cn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:rsidRPr="00F80A96" w:rsidR="00F80A96" w:rsidRDefault="00F80A96" w14:paraId="74037A8B" w14:textId="2A54A2AA">
            <w:pPr>
              <w:pStyle w:val="Fuzeile"/>
              <w:jc w:val="right"/>
              <w:rPr>
                <w:rFonts w:ascii="Frutiger LT Pro 47 Light Cn" w:hAnsi="Frutiger LT Pro 47 Light Cn"/>
                <w:sz w:val="18"/>
                <w:szCs w:val="18"/>
              </w:rPr>
            </w:pPr>
            <w:r w:rsidRPr="00F80A96">
              <w:rPr>
                <w:rFonts w:ascii="Frutiger LT Pro 47 Light Cn" w:hAnsi="Frutiger LT Pro 47 Light Cn"/>
                <w:sz w:val="18"/>
                <w:szCs w:val="18"/>
                <w:lang w:val="de-DE"/>
              </w:rPr>
              <w:t xml:space="preserve">Seite </w:t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fldChar w:fldCharType="begin"/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instrText>PAGE</w:instrText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fldChar w:fldCharType="separate"/>
            </w:r>
            <w:r w:rsidRPr="00F80A96">
              <w:rPr>
                <w:rFonts w:ascii="Frutiger LT Pro 47 Light Cn" w:hAnsi="Frutiger LT Pro 47 Light Cn"/>
                <w:sz w:val="18"/>
                <w:szCs w:val="18"/>
                <w:lang w:val="de-DE"/>
              </w:rPr>
              <w:t>2</w:t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fldChar w:fldCharType="end"/>
            </w:r>
            <w:r w:rsidRPr="00F80A96">
              <w:rPr>
                <w:rFonts w:ascii="Frutiger LT Pro 47 Light Cn" w:hAnsi="Frutiger LT Pro 47 Light Cn"/>
                <w:sz w:val="18"/>
                <w:szCs w:val="18"/>
                <w:lang w:val="de-DE"/>
              </w:rPr>
              <w:t xml:space="preserve"> von </w:t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fldChar w:fldCharType="begin"/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instrText>NUMPAGES</w:instrText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fldChar w:fldCharType="separate"/>
            </w:r>
            <w:r w:rsidRPr="00F80A96">
              <w:rPr>
                <w:rFonts w:ascii="Frutiger LT Pro 47 Light Cn" w:hAnsi="Frutiger LT Pro 47 Light Cn"/>
                <w:sz w:val="18"/>
                <w:szCs w:val="18"/>
                <w:lang w:val="de-DE"/>
              </w:rPr>
              <w:t>2</w:t>
            </w:r>
            <w:r w:rsidRPr="00F80A96">
              <w:rPr>
                <w:rFonts w:ascii="Frutiger LT Pro 47 Light Cn" w:hAnsi="Frutiger LT Pro 47 Light Cn"/>
                <w:sz w:val="18"/>
                <w:szCs w:val="18"/>
              </w:rPr>
              <w:fldChar w:fldCharType="end"/>
            </w:r>
          </w:p>
        </w:sdtContent>
      </w:sdt>
    </w:sdtContent>
  </w:sdt>
  <w:p w:rsidR="00F80A96" w:rsidRDefault="00F80A96" w14:paraId="4A00884A" w14:textId="7777777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E7E9E" w:rsidP="00F80A96" w:rsidRDefault="003E7E9E" w14:paraId="546DE85C" w14:textId="77777777">
      <w:pPr>
        <w:spacing w:after="0" w:line="240" w:lineRule="auto"/>
      </w:pPr>
      <w:r>
        <w:separator/>
      </w:r>
    </w:p>
  </w:footnote>
  <w:footnote w:type="continuationSeparator" w:id="0">
    <w:p w:rsidR="003E7E9E" w:rsidP="00F80A96" w:rsidRDefault="003E7E9E" w14:paraId="6F63B12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E33E9" w:rsidP="002E33E9" w:rsidRDefault="002E33E9" w14:paraId="3552EF25" w14:textId="5D55BC8D">
    <w:pPr>
      <w:pStyle w:val="Kopfzeile"/>
      <w:jc w:val="right"/>
    </w:pPr>
    <w:r w:rsidRPr="00332512">
      <w:rPr>
        <w:rFonts w:ascii="Frutiger LT Pro 47 Light Cn" w:hAnsi="Frutiger LT Pro 47 Light Cn"/>
        <w:noProof/>
        <w:color w:val="0000FF"/>
        <w:sz w:val="20"/>
        <w:szCs w:val="20"/>
        <w:lang w:val="de-DE" w:eastAsia="de-DE"/>
      </w:rPr>
      <w:drawing>
        <wp:inline distT="0" distB="0" distL="0" distR="0" wp14:anchorId="0D839E63" wp14:editId="3D2F5B98">
          <wp:extent cx="882390" cy="495300"/>
          <wp:effectExtent l="0" t="0" r="0" b="0"/>
          <wp:docPr id="3" name="Grafik 3" descr="Thermen- und Vulkanland Steiermark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Thermen- und Vulkanland Steiermark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9071" cy="5158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92E76" w:rsidP="002E33E9" w:rsidRDefault="00792E76" w14:paraId="67D087F0" w14:textId="77777777">
    <w:pPr>
      <w:pStyle w:val="Kopfzeile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jQ3NLewtDCysLRU0lEKTi0uzszPAykwqwUAqmNALSwAAAA="/>
  </w:docVars>
  <w:rsids>
    <w:rsidRoot w:val="00AA0A02"/>
    <w:rsid w:val="000453EC"/>
    <w:rsid w:val="00083813"/>
    <w:rsid w:val="00087C5A"/>
    <w:rsid w:val="000C3912"/>
    <w:rsid w:val="000F1220"/>
    <w:rsid w:val="001472E6"/>
    <w:rsid w:val="00152A0A"/>
    <w:rsid w:val="00235570"/>
    <w:rsid w:val="00243005"/>
    <w:rsid w:val="002E33E9"/>
    <w:rsid w:val="00314653"/>
    <w:rsid w:val="00316BEB"/>
    <w:rsid w:val="00332512"/>
    <w:rsid w:val="00354E19"/>
    <w:rsid w:val="00367326"/>
    <w:rsid w:val="00375D46"/>
    <w:rsid w:val="0039139E"/>
    <w:rsid w:val="003E29BA"/>
    <w:rsid w:val="003E7E9E"/>
    <w:rsid w:val="00426D64"/>
    <w:rsid w:val="00501397"/>
    <w:rsid w:val="005911E4"/>
    <w:rsid w:val="005B49E2"/>
    <w:rsid w:val="005E4094"/>
    <w:rsid w:val="00622157"/>
    <w:rsid w:val="00673112"/>
    <w:rsid w:val="006E0C89"/>
    <w:rsid w:val="007074CB"/>
    <w:rsid w:val="0073433B"/>
    <w:rsid w:val="00792E76"/>
    <w:rsid w:val="007945D2"/>
    <w:rsid w:val="00865519"/>
    <w:rsid w:val="00884A2B"/>
    <w:rsid w:val="008E6606"/>
    <w:rsid w:val="009372ED"/>
    <w:rsid w:val="009400E7"/>
    <w:rsid w:val="00946B5E"/>
    <w:rsid w:val="00955BB4"/>
    <w:rsid w:val="00961480"/>
    <w:rsid w:val="00967AE3"/>
    <w:rsid w:val="009707F2"/>
    <w:rsid w:val="00A376B2"/>
    <w:rsid w:val="00A44738"/>
    <w:rsid w:val="00A81C81"/>
    <w:rsid w:val="00AA0A02"/>
    <w:rsid w:val="00AA57E5"/>
    <w:rsid w:val="00B23054"/>
    <w:rsid w:val="00B42BAC"/>
    <w:rsid w:val="00BA519C"/>
    <w:rsid w:val="00BD5A89"/>
    <w:rsid w:val="00C01FBF"/>
    <w:rsid w:val="00C07A62"/>
    <w:rsid w:val="00C34DEE"/>
    <w:rsid w:val="00D021DA"/>
    <w:rsid w:val="00D921B0"/>
    <w:rsid w:val="00D9692F"/>
    <w:rsid w:val="00DD6FD1"/>
    <w:rsid w:val="00DE45C5"/>
    <w:rsid w:val="00E1421E"/>
    <w:rsid w:val="00E47ED6"/>
    <w:rsid w:val="00EC4507"/>
    <w:rsid w:val="00F54235"/>
    <w:rsid w:val="00F80A96"/>
    <w:rsid w:val="00F9032E"/>
    <w:rsid w:val="00FE6E4C"/>
    <w:rsid w:val="0F47E72D"/>
    <w:rsid w:val="18567A14"/>
    <w:rsid w:val="359A18CF"/>
    <w:rsid w:val="3F27D2B8"/>
    <w:rsid w:val="5031B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E07578"/>
  <w15:chartTrackingRefBased/>
  <w15:docId w15:val="{A675E3B5-8CCD-4B1D-8902-C8934E208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Standard" w:default="1">
    <w:name w:val="Normal"/>
    <w:qFormat/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AA0A0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Absatz-Standardschriftart"/>
    <w:uiPriority w:val="99"/>
    <w:unhideWhenUsed/>
    <w:rsid w:val="00AA0A02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A0A02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F80A96"/>
    <w:pPr>
      <w:tabs>
        <w:tab w:val="center" w:pos="4536"/>
        <w:tab w:val="right" w:pos="9072"/>
      </w:tabs>
      <w:spacing w:after="0" w:line="240" w:lineRule="auto"/>
    </w:pPr>
  </w:style>
  <w:style w:type="character" w:styleId="KopfzeileZchn" w:customStyle="1">
    <w:name w:val="Kopfzeile Zchn"/>
    <w:basedOn w:val="Absatz-Standardschriftart"/>
    <w:link w:val="Kopfzeile"/>
    <w:uiPriority w:val="99"/>
    <w:rsid w:val="00F80A96"/>
  </w:style>
  <w:style w:type="paragraph" w:styleId="Fuzeile">
    <w:name w:val="footer"/>
    <w:basedOn w:val="Standard"/>
    <w:link w:val="FuzeileZchn"/>
    <w:uiPriority w:val="99"/>
    <w:unhideWhenUsed/>
    <w:rsid w:val="00F80A96"/>
    <w:pPr>
      <w:tabs>
        <w:tab w:val="center" w:pos="4536"/>
        <w:tab w:val="right" w:pos="9072"/>
      </w:tabs>
      <w:spacing w:after="0" w:line="240" w:lineRule="auto"/>
    </w:pPr>
  </w:style>
  <w:style w:type="character" w:styleId="FuzeileZchn" w:customStyle="1">
    <w:name w:val="Fußzeile Zchn"/>
    <w:basedOn w:val="Absatz-Standardschriftart"/>
    <w:link w:val="Fuzeile"/>
    <w:uiPriority w:val="99"/>
    <w:rsid w:val="00F80A96"/>
  </w:style>
  <w:style w:type="character" w:styleId="BesuchterLink">
    <w:name w:val="FollowedHyperlink"/>
    <w:basedOn w:val="Absatz-Standardschriftart"/>
    <w:uiPriority w:val="99"/>
    <w:semiHidden/>
    <w:unhideWhenUsed/>
    <w:rsid w:val="00D021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4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info@mitarbeitercard.at" TargetMode="External" Id="rId8" /><Relationship Type="http://schemas.openxmlformats.org/officeDocument/2006/relationships/fontTable" Target="fontTable.xml" Id="rId13" /><Relationship Type="http://schemas.openxmlformats.org/officeDocument/2006/relationships/webSettings" Target="webSettings.xml" Id="rId3" /><Relationship Type="http://schemas.openxmlformats.org/officeDocument/2006/relationships/hyperlink" Target="mailto:info@mitarbeitercard.at" TargetMode="External" Id="rId7" /><Relationship Type="http://schemas.openxmlformats.org/officeDocument/2006/relationships/footer" Target="footer1.xml" Id="rId12" /><Relationship Type="http://schemas.openxmlformats.org/officeDocument/2006/relationships/customXml" Target="../customXml/item3.xml" Id="rId17" /><Relationship Type="http://schemas.openxmlformats.org/officeDocument/2006/relationships/settings" Target="settings.xml" Id="rId2" /><Relationship Type="http://schemas.openxmlformats.org/officeDocument/2006/relationships/customXml" Target="../customXml/item2.xml" Id="rId16" /><Relationship Type="http://schemas.openxmlformats.org/officeDocument/2006/relationships/styles" Target="styles.xml" Id="rId1" /><Relationship Type="http://schemas.openxmlformats.org/officeDocument/2006/relationships/image" Target="media/image1.jpeg" Id="rId6" /><Relationship Type="http://schemas.openxmlformats.org/officeDocument/2006/relationships/header" Target="header1.xml" Id="rId11" /><Relationship Type="http://schemas.openxmlformats.org/officeDocument/2006/relationships/endnotes" Target="endnotes.xml" Id="rId5" /><Relationship Type="http://schemas.openxmlformats.org/officeDocument/2006/relationships/customXml" Target="../customXml/item1.xml" Id="rId15" /><Relationship Type="http://schemas.openxmlformats.org/officeDocument/2006/relationships/hyperlink" Target="https://www.steiermark.com/de/Datenschutz" TargetMode="External" Id="rId10" /><Relationship Type="http://schemas.openxmlformats.org/officeDocument/2006/relationships/footnotes" Target="footnotes.xml" Id="rId4" /><Relationship Type="http://schemas.openxmlformats.org/officeDocument/2006/relationships/hyperlink" Target="http://www.thermen-vulkanland.at/" TargetMode="Externa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951B4.78F11950" TargetMode="External"/><Relationship Id="rId2" Type="http://schemas.openxmlformats.org/officeDocument/2006/relationships/image" Target="media/image2.png"/><Relationship Id="rId1" Type="http://schemas.openxmlformats.org/officeDocument/2006/relationships/hyperlink" Target="http://www.thermenland.at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3771A91F9FF84CB707774DEEFD2399" ma:contentTypeVersion="14" ma:contentTypeDescription="Create a new document." ma:contentTypeScope="" ma:versionID="09c74a5ef70d32ceaff0d479adf517ba">
  <xsd:schema xmlns:xsd="http://www.w3.org/2001/XMLSchema" xmlns:xs="http://www.w3.org/2001/XMLSchema" xmlns:p="http://schemas.microsoft.com/office/2006/metadata/properties" xmlns:ns2="a6b663e6-d6f4-4bc0-9ce4-c0e78aa91f8a" xmlns:ns3="caf791f3-f0ce-462f-94d2-8de32a6c32f7" targetNamespace="http://schemas.microsoft.com/office/2006/metadata/properties" ma:root="true" ma:fieldsID="4560f80f61f5250e806fac9d4ff05233" ns2:_="" ns3:_="">
    <xsd:import namespace="a6b663e6-d6f4-4bc0-9ce4-c0e78aa91f8a"/>
    <xsd:import namespace="caf791f3-f0ce-462f-94d2-8de32a6c32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63e6-d6f4-4bc0-9ce4-c0e78aa91f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3f01b1f-06ec-429a-bbd0-5c28c42506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791f3-f0ce-462f-94d2-8de32a6c32f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a54542c-83b5-49d4-a82f-68ae54c1d9e6}" ma:internalName="TaxCatchAll" ma:showField="CatchAllData" ma:web="caf791f3-f0ce-462f-94d2-8de32a6c32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6b663e6-d6f4-4bc0-9ce4-c0e78aa91f8a">
      <Terms xmlns="http://schemas.microsoft.com/office/infopath/2007/PartnerControls"/>
    </lcf76f155ced4ddcb4097134ff3c332f>
    <TaxCatchAll xmlns="caf791f3-f0ce-462f-94d2-8de32a6c32f7" xsi:nil="true"/>
  </documentManagement>
</p:properties>
</file>

<file path=customXml/itemProps1.xml><?xml version="1.0" encoding="utf-8"?>
<ds:datastoreItem xmlns:ds="http://schemas.openxmlformats.org/officeDocument/2006/customXml" ds:itemID="{D0FCA9CE-2F38-4461-B398-4686D2D6D397}"/>
</file>

<file path=customXml/itemProps2.xml><?xml version="1.0" encoding="utf-8"?>
<ds:datastoreItem xmlns:ds="http://schemas.openxmlformats.org/officeDocument/2006/customXml" ds:itemID="{29307069-725B-449E-A30C-27C7CE86C537}"/>
</file>

<file path=customXml/itemProps3.xml><?xml version="1.0" encoding="utf-8"?>
<ds:datastoreItem xmlns:ds="http://schemas.openxmlformats.org/officeDocument/2006/customXml" ds:itemID="{892F1213-1933-402B-9D5B-1147FC7B86F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er Daniel</dc:creator>
  <cp:keywords/>
  <dc:description/>
  <cp:lastModifiedBy>Jörg Pfeifer | Thermen- &amp; Vulkanland Steiermark</cp:lastModifiedBy>
  <cp:revision>13</cp:revision>
  <cp:lastPrinted>2023-03-13T14:10:00Z</cp:lastPrinted>
  <dcterms:created xsi:type="dcterms:W3CDTF">2023-03-23T15:38:00Z</dcterms:created>
  <dcterms:modified xsi:type="dcterms:W3CDTF">2023-10-12T09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3771A91F9FF84CB707774DEEFD2399</vt:lpwstr>
  </property>
  <property fmtid="{D5CDD505-2E9C-101B-9397-08002B2CF9AE}" pid="3" name="MediaServiceImageTags">
    <vt:lpwstr/>
  </property>
</Properties>
</file>